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A4C1C" w14:textId="5A78A829" w:rsidR="003876CD" w:rsidRDefault="00F11A57" w:rsidP="00052BCD">
      <w:pPr>
        <w:pStyle w:val="BodyText"/>
        <w:tabs>
          <w:tab w:val="left" w:pos="16018"/>
        </w:tabs>
        <w:kinsoku w:val="0"/>
        <w:overflowPunct w:val="0"/>
        <w:spacing w:before="8"/>
        <w:rPr>
          <w:rFonts w:ascii="Times New Roman" w:hAnsi="Times New Roman" w:cs="Times New Roman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D89DCF" wp14:editId="4E16C46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744835" cy="1202690"/>
                <wp:effectExtent l="0" t="0" r="0" b="0"/>
                <wp:wrapNone/>
                <wp:docPr id="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44835" cy="1202690"/>
                        </a:xfrm>
                        <a:custGeom>
                          <a:avLst/>
                          <a:gdLst>
                            <a:gd name="T0" fmla="*/ 16821 w 16821"/>
                            <a:gd name="T1" fmla="*/ 0 h 1894"/>
                            <a:gd name="T2" fmla="*/ 0 w 16821"/>
                            <a:gd name="T3" fmla="*/ 0 h 1894"/>
                            <a:gd name="T4" fmla="*/ 0 w 16821"/>
                            <a:gd name="T5" fmla="*/ 1893 h 1894"/>
                            <a:gd name="T6" fmla="*/ 10639 w 16821"/>
                            <a:gd name="T7" fmla="*/ 1893 h 1894"/>
                            <a:gd name="T8" fmla="*/ 10721 w 16821"/>
                            <a:gd name="T9" fmla="*/ 1891 h 1894"/>
                            <a:gd name="T10" fmla="*/ 10803 w 16821"/>
                            <a:gd name="T11" fmla="*/ 1886 h 1894"/>
                            <a:gd name="T12" fmla="*/ 10885 w 16821"/>
                            <a:gd name="T13" fmla="*/ 1878 h 1894"/>
                            <a:gd name="T14" fmla="*/ 10966 w 16821"/>
                            <a:gd name="T15" fmla="*/ 1866 h 1894"/>
                            <a:gd name="T16" fmla="*/ 11046 w 16821"/>
                            <a:gd name="T17" fmla="*/ 1851 h 1894"/>
                            <a:gd name="T18" fmla="*/ 11126 w 16821"/>
                            <a:gd name="T19" fmla="*/ 1833 h 1894"/>
                            <a:gd name="T20" fmla="*/ 11205 w 16821"/>
                            <a:gd name="T21" fmla="*/ 1812 h 1894"/>
                            <a:gd name="T22" fmla="*/ 11283 w 16821"/>
                            <a:gd name="T23" fmla="*/ 1788 h 1894"/>
                            <a:gd name="T24" fmla="*/ 11360 w 16821"/>
                            <a:gd name="T25" fmla="*/ 1760 h 1894"/>
                            <a:gd name="T26" fmla="*/ 11435 w 16821"/>
                            <a:gd name="T27" fmla="*/ 1729 h 1894"/>
                            <a:gd name="T28" fmla="*/ 11510 w 16821"/>
                            <a:gd name="T29" fmla="*/ 1696 h 1894"/>
                            <a:gd name="T30" fmla="*/ 11584 w 16821"/>
                            <a:gd name="T31" fmla="*/ 1659 h 1894"/>
                            <a:gd name="T32" fmla="*/ 11656 w 16821"/>
                            <a:gd name="T33" fmla="*/ 1619 h 1894"/>
                            <a:gd name="T34" fmla="*/ 12204 w 16821"/>
                            <a:gd name="T35" fmla="*/ 1300 h 1894"/>
                            <a:gd name="T36" fmla="*/ 12275 w 16821"/>
                            <a:gd name="T37" fmla="*/ 1260 h 1894"/>
                            <a:gd name="T38" fmla="*/ 12348 w 16821"/>
                            <a:gd name="T39" fmla="*/ 1223 h 1894"/>
                            <a:gd name="T40" fmla="*/ 12421 w 16821"/>
                            <a:gd name="T41" fmla="*/ 1188 h 1894"/>
                            <a:gd name="T42" fmla="*/ 12495 w 16821"/>
                            <a:gd name="T43" fmla="*/ 1155 h 1894"/>
                            <a:gd name="T44" fmla="*/ 12570 w 16821"/>
                            <a:gd name="T45" fmla="*/ 1124 h 1894"/>
                            <a:gd name="T46" fmla="*/ 12646 w 16821"/>
                            <a:gd name="T47" fmla="*/ 1096 h 1894"/>
                            <a:gd name="T48" fmla="*/ 12722 w 16821"/>
                            <a:gd name="T49" fmla="*/ 1070 h 1894"/>
                            <a:gd name="T50" fmla="*/ 12800 w 16821"/>
                            <a:gd name="T51" fmla="*/ 1047 h 1894"/>
                            <a:gd name="T52" fmla="*/ 12878 w 16821"/>
                            <a:gd name="T53" fmla="*/ 1026 h 1894"/>
                            <a:gd name="T54" fmla="*/ 12956 w 16821"/>
                            <a:gd name="T55" fmla="*/ 1007 h 1894"/>
                            <a:gd name="T56" fmla="*/ 13036 w 16821"/>
                            <a:gd name="T57" fmla="*/ 991 h 1894"/>
                            <a:gd name="T58" fmla="*/ 13115 w 16821"/>
                            <a:gd name="T59" fmla="*/ 977 h 1894"/>
                            <a:gd name="T60" fmla="*/ 13196 w 16821"/>
                            <a:gd name="T61" fmla="*/ 966 h 1894"/>
                            <a:gd name="T62" fmla="*/ 13276 w 16821"/>
                            <a:gd name="T63" fmla="*/ 957 h 1894"/>
                            <a:gd name="T64" fmla="*/ 13357 w 16821"/>
                            <a:gd name="T65" fmla="*/ 951 h 1894"/>
                            <a:gd name="T66" fmla="*/ 13438 w 16821"/>
                            <a:gd name="T67" fmla="*/ 947 h 1894"/>
                            <a:gd name="T68" fmla="*/ 13520 w 16821"/>
                            <a:gd name="T69" fmla="*/ 946 h 1894"/>
                            <a:gd name="T70" fmla="*/ 16821 w 16821"/>
                            <a:gd name="T71" fmla="*/ 946 h 1894"/>
                            <a:gd name="T72" fmla="*/ 16821 w 16821"/>
                            <a:gd name="T73" fmla="*/ 0 h 18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6821" h="1894">
                              <a:moveTo>
                                <a:pt x="16821" y="0"/>
                              </a:moveTo>
                              <a:lnTo>
                                <a:pt x="0" y="0"/>
                              </a:lnTo>
                              <a:lnTo>
                                <a:pt x="0" y="1893"/>
                              </a:lnTo>
                              <a:lnTo>
                                <a:pt x="10639" y="1893"/>
                              </a:lnTo>
                              <a:lnTo>
                                <a:pt x="10721" y="1891"/>
                              </a:lnTo>
                              <a:lnTo>
                                <a:pt x="10803" y="1886"/>
                              </a:lnTo>
                              <a:lnTo>
                                <a:pt x="10885" y="1878"/>
                              </a:lnTo>
                              <a:lnTo>
                                <a:pt x="10966" y="1866"/>
                              </a:lnTo>
                              <a:lnTo>
                                <a:pt x="11046" y="1851"/>
                              </a:lnTo>
                              <a:lnTo>
                                <a:pt x="11126" y="1833"/>
                              </a:lnTo>
                              <a:lnTo>
                                <a:pt x="11205" y="1812"/>
                              </a:lnTo>
                              <a:lnTo>
                                <a:pt x="11283" y="1788"/>
                              </a:lnTo>
                              <a:lnTo>
                                <a:pt x="11360" y="1760"/>
                              </a:lnTo>
                              <a:lnTo>
                                <a:pt x="11435" y="1729"/>
                              </a:lnTo>
                              <a:lnTo>
                                <a:pt x="11510" y="1696"/>
                              </a:lnTo>
                              <a:lnTo>
                                <a:pt x="11584" y="1659"/>
                              </a:lnTo>
                              <a:lnTo>
                                <a:pt x="11656" y="1619"/>
                              </a:lnTo>
                              <a:lnTo>
                                <a:pt x="12204" y="1300"/>
                              </a:lnTo>
                              <a:lnTo>
                                <a:pt x="12275" y="1260"/>
                              </a:lnTo>
                              <a:lnTo>
                                <a:pt x="12348" y="1223"/>
                              </a:lnTo>
                              <a:lnTo>
                                <a:pt x="12421" y="1188"/>
                              </a:lnTo>
                              <a:lnTo>
                                <a:pt x="12495" y="1155"/>
                              </a:lnTo>
                              <a:lnTo>
                                <a:pt x="12570" y="1124"/>
                              </a:lnTo>
                              <a:lnTo>
                                <a:pt x="12646" y="1096"/>
                              </a:lnTo>
                              <a:lnTo>
                                <a:pt x="12722" y="1070"/>
                              </a:lnTo>
                              <a:lnTo>
                                <a:pt x="12800" y="1047"/>
                              </a:lnTo>
                              <a:lnTo>
                                <a:pt x="12878" y="1026"/>
                              </a:lnTo>
                              <a:lnTo>
                                <a:pt x="12956" y="1007"/>
                              </a:lnTo>
                              <a:lnTo>
                                <a:pt x="13036" y="991"/>
                              </a:lnTo>
                              <a:lnTo>
                                <a:pt x="13115" y="977"/>
                              </a:lnTo>
                              <a:lnTo>
                                <a:pt x="13196" y="966"/>
                              </a:lnTo>
                              <a:lnTo>
                                <a:pt x="13276" y="957"/>
                              </a:lnTo>
                              <a:lnTo>
                                <a:pt x="13357" y="951"/>
                              </a:lnTo>
                              <a:lnTo>
                                <a:pt x="13438" y="947"/>
                              </a:lnTo>
                              <a:lnTo>
                                <a:pt x="13520" y="946"/>
                              </a:lnTo>
                              <a:lnTo>
                                <a:pt x="16821" y="946"/>
                              </a:lnTo>
                              <a:lnTo>
                                <a:pt x="168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926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B5F94" id="Freeform 5" o:spid="_x0000_s1026" style="position:absolute;margin-left:0;margin-top:0;width:846.05pt;height:94.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" o:allowincell="f" path="m16821,l,,,1893r10639,l10721,1891r82,-5l10885,1878r81,-12l11046,1851r80,-18l11205,1812r78,-24l11360,1760r75,-31l11510,1696r74,-37l11656,1619r548,-319l12275,1260r73,-37l12421,1188r74,-33l12570,1124r76,-28l12722,1070r78,-23l12878,1026r78,-19l13036,991r79,-14l13196,966r80,-9l13357,951r81,-4l13520,946r3301,l16821,xe" fillcolor="#d92631" stroked="f">
                <v:path arrowok="t" o:connecttype="custom" o:connectlocs="10744835,0;0,0;0,1202055;6795928,1202055;6848307,1200785;6900687,1197610;6953066,1192530;7004807,1184910;7055909,1175385;7107011,1163955;7157474,1150620;7207299,1135380;7256484,1117600;7304393,1097915;7352301,1076960;7399570,1053465;7445562,1028065;7795611,825500;7840964,800100;7887594,776605;7934225,754380;7981494,733425;8029402,713740;8077949,695960;8126496,679450;8176321,664845;8226145,651510;8275969,639445;8327071,629285;8377535,620395;8429275,613410;8480377,607695;8532118,603885;8583859,601345;8636239,600710;10744835,600710;10744835,0" o:connectangles="0,0,0,0,0,0,0,0,0,0,0,0,0,0,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0" allowOverlap="1" wp14:anchorId="362B00B1" wp14:editId="0A4DC01D">
            <wp:simplePos x="0" y="0"/>
            <wp:positionH relativeFrom="page">
              <wp:posOffset>8722360</wp:posOffset>
            </wp:positionH>
            <wp:positionV relativeFrom="page">
              <wp:posOffset>0</wp:posOffset>
            </wp:positionV>
            <wp:extent cx="1676400" cy="10795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6AE27" w14:textId="3FF133C2" w:rsidR="003876CD" w:rsidRDefault="00F11A57">
      <w:pPr>
        <w:pStyle w:val="Title"/>
        <w:kinsoku w:val="0"/>
        <w:overflowPunct w:val="0"/>
        <w:spacing w:before="84"/>
        <w:rPr>
          <w:color w:va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AC64EC2" wp14:editId="0858563E">
                <wp:simplePos x="0" y="0"/>
                <wp:positionH relativeFrom="page">
                  <wp:posOffset>7050405</wp:posOffset>
                </wp:positionH>
                <wp:positionV relativeFrom="page">
                  <wp:posOffset>452755</wp:posOffset>
                </wp:positionV>
                <wp:extent cx="3694430" cy="536575"/>
                <wp:effectExtent l="0" t="0" r="0" b="0"/>
                <wp:wrapNone/>
                <wp:docPr id="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94430" cy="536575"/>
                        </a:xfrm>
                        <a:custGeom>
                          <a:avLst/>
                          <a:gdLst>
                            <a:gd name="T0" fmla="*/ 5716 w 5717"/>
                            <a:gd name="T1" fmla="*/ 0 h 845"/>
                            <a:gd name="T2" fmla="*/ 0 w 5717"/>
                            <a:gd name="T3" fmla="*/ 0 h 845"/>
                            <a:gd name="T4" fmla="*/ 0 w 5717"/>
                            <a:gd name="T5" fmla="*/ 844 h 845"/>
                            <a:gd name="T6" fmla="*/ 5716 w 5717"/>
                            <a:gd name="T7" fmla="*/ 844 h 845"/>
                            <a:gd name="T8" fmla="*/ 5716 w 5717"/>
                            <a:gd name="T9" fmla="*/ 0 h 8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717" h="845">
                              <a:moveTo>
                                <a:pt x="5716" y="0"/>
                              </a:moveTo>
                              <a:lnTo>
                                <a:pt x="0" y="0"/>
                              </a:lnTo>
                              <a:lnTo>
                                <a:pt x="0" y="844"/>
                              </a:lnTo>
                              <a:lnTo>
                                <a:pt x="5716" y="844"/>
                              </a:lnTo>
                              <a:lnTo>
                                <a:pt x="57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2DDC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38F10" id="Freeform 7" o:spid="_x0000_s1026" style="position:absolute;margin-left:555.15pt;margin-top:35.65pt;width:290.9pt;height:4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7,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" o:allowincell="f" path="m5716,l,,,844r5716,l5716,xe" fillcolor="#e2ddcb" stroked="f">
                <v:path arrowok="t" o:connecttype="custom" o:connectlocs="3693784,0;0,0;0,535940;3693784,535940;3693784,0" o:connectangles="0,0,0,0,0"/>
                <w10:wrap anchorx="page" anchory="page"/>
              </v:shape>
            </w:pict>
          </mc:Fallback>
        </mc:AlternateContent>
      </w:r>
      <w:r w:rsidR="003876CD">
        <w:rPr>
          <w:color w:val="FFFFFF"/>
        </w:rPr>
        <w:t>NOTICE</w:t>
      </w:r>
    </w:p>
    <w:p w14:paraId="5A840228" w14:textId="196C17CF" w:rsidR="003876CD" w:rsidRDefault="00F11A57" w:rsidP="00F11A57">
      <w:pPr>
        <w:pStyle w:val="Title"/>
        <w:tabs>
          <w:tab w:val="left" w:pos="12945"/>
        </w:tabs>
        <w:kinsoku w:val="0"/>
        <w:overflowPunct w:val="0"/>
        <w:rPr>
          <w:color w:va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4C834C2" wp14:editId="5E951C50">
                <wp:simplePos x="0" y="0"/>
                <wp:positionH relativeFrom="page">
                  <wp:posOffset>5345430</wp:posOffset>
                </wp:positionH>
                <wp:positionV relativeFrom="paragraph">
                  <wp:posOffset>722630</wp:posOffset>
                </wp:positionV>
                <wp:extent cx="635" cy="6223000"/>
                <wp:effectExtent l="0" t="0" r="0" b="0"/>
                <wp:wrapNone/>
                <wp:docPr id="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" cy="6223000"/>
                        </a:xfrm>
                        <a:custGeom>
                          <a:avLst/>
                          <a:gdLst>
                            <a:gd name="T0" fmla="*/ 0 w 1"/>
                            <a:gd name="T1" fmla="*/ 0 h 9800"/>
                            <a:gd name="T2" fmla="*/ 0 w 1"/>
                            <a:gd name="T3" fmla="*/ 9799 h 98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" h="9800">
                              <a:moveTo>
                                <a:pt x="0" y="0"/>
                              </a:moveTo>
                              <a:lnTo>
                                <a:pt x="0" y="9799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5F5846C" id="Freeform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20.9pt,56.9pt,420.9pt,546.85pt" coordsize="1,9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" o:allowincell="f" filled="f" strokecolor="#231f20" strokeweight="2pt">
                <v:path arrowok="t" o:connecttype="custom" o:connectlocs="0,0;0,6222365" o:connectangles="0,0"/>
                <w10:wrap anchorx="page"/>
              </v:polyline>
            </w:pict>
          </mc:Fallback>
        </mc:AlternateContent>
      </w:r>
      <w:r w:rsidR="003876CD" w:rsidRPr="00175FFA">
        <w:rPr>
          <w:color w:val="FFFFFF"/>
        </w:rPr>
        <w:t>KENNISGEWING</w:t>
      </w:r>
      <w:r>
        <w:rPr>
          <w:color w:val="FFFFFF"/>
        </w:rPr>
        <w:tab/>
      </w:r>
    </w:p>
    <w:p w14:paraId="15539944" w14:textId="77777777" w:rsidR="003876CD" w:rsidRDefault="003876CD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</w:pPr>
    </w:p>
    <w:p w14:paraId="432B8C49" w14:textId="77777777" w:rsidR="003876CD" w:rsidRDefault="003876CD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  <w:sectPr w:rsidR="003876CD" w:rsidSect="00052BCD">
          <w:type w:val="continuous"/>
          <w:pgSz w:w="16840" w:h="11910" w:orient="landscape"/>
          <w:pgMar w:top="0" w:right="360" w:bottom="0" w:left="340" w:header="720" w:footer="720" w:gutter="0"/>
          <w:cols w:space="720"/>
          <w:noEndnote/>
        </w:sectPr>
      </w:pPr>
    </w:p>
    <w:p w14:paraId="09F73A1F" w14:textId="1C49E8BF" w:rsidR="003876CD" w:rsidRDefault="00F11A57" w:rsidP="00F11A57">
      <w:pPr>
        <w:pStyle w:val="BodyText"/>
        <w:kinsoku w:val="0"/>
        <w:overflowPunct w:val="0"/>
        <w:spacing w:before="98" w:line="249" w:lineRule="auto"/>
        <w:ind w:left="2250" w:right="2135" w:firstLine="1"/>
        <w:jc w:val="center"/>
        <w:rPr>
          <w:color w:val="231F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1FE9DD39" wp14:editId="20E214EF">
                <wp:simplePos x="0" y="0"/>
                <wp:positionH relativeFrom="column">
                  <wp:posOffset>-215900</wp:posOffset>
                </wp:positionH>
                <wp:positionV relativeFrom="paragraph">
                  <wp:posOffset>-1221740</wp:posOffset>
                </wp:positionV>
                <wp:extent cx="10744835" cy="120269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44835" cy="1202690"/>
                          <a:chOff x="0" y="39"/>
                          <a:chExt cx="16821" cy="1894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3384 w 16821"/>
                              <a:gd name="T1" fmla="*/ 793 h 1894"/>
                              <a:gd name="T2" fmla="*/ 13221 w 16821"/>
                              <a:gd name="T3" fmla="*/ 798 h 1894"/>
                              <a:gd name="T4" fmla="*/ 13060 w 16821"/>
                              <a:gd name="T5" fmla="*/ 813 h 1894"/>
                              <a:gd name="T6" fmla="*/ 12900 w 16821"/>
                              <a:gd name="T7" fmla="*/ 838 h 1894"/>
                              <a:gd name="T8" fmla="*/ 12742 w 16821"/>
                              <a:gd name="T9" fmla="*/ 873 h 1894"/>
                              <a:gd name="T10" fmla="*/ 12586 w 16821"/>
                              <a:gd name="T11" fmla="*/ 917 h 1894"/>
                              <a:gd name="T12" fmla="*/ 12434 w 16821"/>
                              <a:gd name="T13" fmla="*/ 971 h 1894"/>
                              <a:gd name="T14" fmla="*/ 12285 w 16821"/>
                              <a:gd name="T15" fmla="*/ 1034 h 1894"/>
                              <a:gd name="T16" fmla="*/ 12140 w 16821"/>
                              <a:gd name="T17" fmla="*/ 1107 h 1894"/>
                              <a:gd name="T18" fmla="*/ 11520 w 16821"/>
                              <a:gd name="T19" fmla="*/ 1465 h 1894"/>
                              <a:gd name="T20" fmla="*/ 11374 w 16821"/>
                              <a:gd name="T21" fmla="*/ 1542 h 1894"/>
                              <a:gd name="T22" fmla="*/ 11224 w 16821"/>
                              <a:gd name="T23" fmla="*/ 1607 h 1894"/>
                              <a:gd name="T24" fmla="*/ 11069 w 16821"/>
                              <a:gd name="T25" fmla="*/ 1659 h 1894"/>
                              <a:gd name="T26" fmla="*/ 10910 w 16821"/>
                              <a:gd name="T27" fmla="*/ 1698 h 1894"/>
                              <a:gd name="T28" fmla="*/ 10749 w 16821"/>
                              <a:gd name="T29" fmla="*/ 1724 h 1894"/>
                              <a:gd name="T30" fmla="*/ 10585 w 16821"/>
                              <a:gd name="T31" fmla="*/ 1738 h 1894"/>
                              <a:gd name="T32" fmla="*/ 0 w 16821"/>
                              <a:gd name="T33" fmla="*/ 1739 h 1894"/>
                              <a:gd name="T34" fmla="*/ 10639 w 16821"/>
                              <a:gd name="T35" fmla="*/ 1893 h 1894"/>
                              <a:gd name="T36" fmla="*/ 10803 w 16821"/>
                              <a:gd name="T37" fmla="*/ 1886 h 1894"/>
                              <a:gd name="T38" fmla="*/ 10966 w 16821"/>
                              <a:gd name="T39" fmla="*/ 1866 h 1894"/>
                              <a:gd name="T40" fmla="*/ 11126 w 16821"/>
                              <a:gd name="T41" fmla="*/ 1833 h 1894"/>
                              <a:gd name="T42" fmla="*/ 11283 w 16821"/>
                              <a:gd name="T43" fmla="*/ 1788 h 1894"/>
                              <a:gd name="T44" fmla="*/ 11435 w 16821"/>
                              <a:gd name="T45" fmla="*/ 1729 h 1894"/>
                              <a:gd name="T46" fmla="*/ 11583 w 16821"/>
                              <a:gd name="T47" fmla="*/ 1659 h 1894"/>
                              <a:gd name="T48" fmla="*/ 12204 w 16821"/>
                              <a:gd name="T49" fmla="*/ 1300 h 1894"/>
                              <a:gd name="T50" fmla="*/ 12348 w 16821"/>
                              <a:gd name="T51" fmla="*/ 1223 h 1894"/>
                              <a:gd name="T52" fmla="*/ 12495 w 16821"/>
                              <a:gd name="T53" fmla="*/ 1155 h 1894"/>
                              <a:gd name="T54" fmla="*/ 12646 w 16821"/>
                              <a:gd name="T55" fmla="*/ 1096 h 1894"/>
                              <a:gd name="T56" fmla="*/ 12800 w 16821"/>
                              <a:gd name="T57" fmla="*/ 1047 h 1894"/>
                              <a:gd name="T58" fmla="*/ 12956 w 16821"/>
                              <a:gd name="T59" fmla="*/ 1007 h 1894"/>
                              <a:gd name="T60" fmla="*/ 13115 w 16821"/>
                              <a:gd name="T61" fmla="*/ 977 h 1894"/>
                              <a:gd name="T62" fmla="*/ 13276 w 16821"/>
                              <a:gd name="T63" fmla="*/ 957 h 1894"/>
                              <a:gd name="T64" fmla="*/ 13438 w 16821"/>
                              <a:gd name="T65" fmla="*/ 947 h 1894"/>
                              <a:gd name="T66" fmla="*/ 16821 w 16821"/>
                              <a:gd name="T67" fmla="*/ 946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793"/>
                                </a:moveTo>
                                <a:lnTo>
                                  <a:pt x="13384" y="793"/>
                                </a:lnTo>
                                <a:lnTo>
                                  <a:pt x="13302" y="794"/>
                                </a:lnTo>
                                <a:lnTo>
                                  <a:pt x="13221" y="798"/>
                                </a:lnTo>
                                <a:lnTo>
                                  <a:pt x="13140" y="804"/>
                                </a:lnTo>
                                <a:lnTo>
                                  <a:pt x="13060" y="813"/>
                                </a:lnTo>
                                <a:lnTo>
                                  <a:pt x="12979" y="824"/>
                                </a:lnTo>
                                <a:lnTo>
                                  <a:pt x="12900" y="838"/>
                                </a:lnTo>
                                <a:lnTo>
                                  <a:pt x="12820" y="854"/>
                                </a:lnTo>
                                <a:lnTo>
                                  <a:pt x="12742" y="873"/>
                                </a:lnTo>
                                <a:lnTo>
                                  <a:pt x="12664" y="894"/>
                                </a:lnTo>
                                <a:lnTo>
                                  <a:pt x="12586" y="917"/>
                                </a:lnTo>
                                <a:lnTo>
                                  <a:pt x="12510" y="943"/>
                                </a:lnTo>
                                <a:lnTo>
                                  <a:pt x="12434" y="971"/>
                                </a:lnTo>
                                <a:lnTo>
                                  <a:pt x="12359" y="1001"/>
                                </a:lnTo>
                                <a:lnTo>
                                  <a:pt x="12285" y="1034"/>
                                </a:lnTo>
                                <a:lnTo>
                                  <a:pt x="12212" y="1070"/>
                                </a:lnTo>
                                <a:lnTo>
                                  <a:pt x="12140" y="1107"/>
                                </a:lnTo>
                                <a:lnTo>
                                  <a:pt x="12068" y="1147"/>
                                </a:lnTo>
                                <a:lnTo>
                                  <a:pt x="11520" y="1465"/>
                                </a:lnTo>
                                <a:lnTo>
                                  <a:pt x="11448" y="1505"/>
                                </a:lnTo>
                                <a:lnTo>
                                  <a:pt x="11374" y="1542"/>
                                </a:lnTo>
                                <a:lnTo>
                                  <a:pt x="11299" y="1576"/>
                                </a:lnTo>
                                <a:lnTo>
                                  <a:pt x="11224" y="1607"/>
                                </a:lnTo>
                                <a:lnTo>
                                  <a:pt x="11147" y="1634"/>
                                </a:lnTo>
                                <a:lnTo>
                                  <a:pt x="11069" y="1659"/>
                                </a:lnTo>
                                <a:lnTo>
                                  <a:pt x="10990" y="1680"/>
                                </a:lnTo>
                                <a:lnTo>
                                  <a:pt x="10910" y="1698"/>
                                </a:lnTo>
                                <a:lnTo>
                                  <a:pt x="10830" y="1713"/>
                                </a:lnTo>
                                <a:lnTo>
                                  <a:pt x="10749" y="1724"/>
                                </a:lnTo>
                                <a:lnTo>
                                  <a:pt x="10667" y="1733"/>
                                </a:lnTo>
                                <a:lnTo>
                                  <a:pt x="10585" y="1738"/>
                                </a:lnTo>
                                <a:lnTo>
                                  <a:pt x="10503" y="1739"/>
                                </a:lnTo>
                                <a:lnTo>
                                  <a:pt x="0" y="1739"/>
                                </a:lnTo>
                                <a:lnTo>
                                  <a:pt x="0" y="1893"/>
                                </a:lnTo>
                                <a:lnTo>
                                  <a:pt x="10639" y="1893"/>
                                </a:lnTo>
                                <a:lnTo>
                                  <a:pt x="10721" y="1891"/>
                                </a:lnTo>
                                <a:lnTo>
                                  <a:pt x="10803" y="1886"/>
                                </a:lnTo>
                                <a:lnTo>
                                  <a:pt x="10885" y="1878"/>
                                </a:lnTo>
                                <a:lnTo>
                                  <a:pt x="10966" y="1866"/>
                                </a:lnTo>
                                <a:lnTo>
                                  <a:pt x="11046" y="1851"/>
                                </a:lnTo>
                                <a:lnTo>
                                  <a:pt x="11126" y="1833"/>
                                </a:lnTo>
                                <a:lnTo>
                                  <a:pt x="11205" y="1812"/>
                                </a:lnTo>
                                <a:lnTo>
                                  <a:pt x="11283" y="1788"/>
                                </a:lnTo>
                                <a:lnTo>
                                  <a:pt x="11360" y="1760"/>
                                </a:lnTo>
                                <a:lnTo>
                                  <a:pt x="11435" y="1729"/>
                                </a:lnTo>
                                <a:lnTo>
                                  <a:pt x="11510" y="1696"/>
                                </a:lnTo>
                                <a:lnTo>
                                  <a:pt x="11583" y="1659"/>
                                </a:lnTo>
                                <a:lnTo>
                                  <a:pt x="11655" y="1619"/>
                                </a:lnTo>
                                <a:lnTo>
                                  <a:pt x="12204" y="1300"/>
                                </a:lnTo>
                                <a:lnTo>
                                  <a:pt x="12275" y="1260"/>
                                </a:lnTo>
                                <a:lnTo>
                                  <a:pt x="12348" y="1223"/>
                                </a:lnTo>
                                <a:lnTo>
                                  <a:pt x="12421" y="1188"/>
                                </a:lnTo>
                                <a:lnTo>
                                  <a:pt x="12495" y="1155"/>
                                </a:lnTo>
                                <a:lnTo>
                                  <a:pt x="12570" y="1124"/>
                                </a:lnTo>
                                <a:lnTo>
                                  <a:pt x="12646" y="1096"/>
                                </a:lnTo>
                                <a:lnTo>
                                  <a:pt x="12722" y="1070"/>
                                </a:lnTo>
                                <a:lnTo>
                                  <a:pt x="12800" y="1047"/>
                                </a:lnTo>
                                <a:lnTo>
                                  <a:pt x="12878" y="1026"/>
                                </a:lnTo>
                                <a:lnTo>
                                  <a:pt x="12956" y="1007"/>
                                </a:lnTo>
                                <a:lnTo>
                                  <a:pt x="13036" y="991"/>
                                </a:lnTo>
                                <a:lnTo>
                                  <a:pt x="13115" y="977"/>
                                </a:lnTo>
                                <a:lnTo>
                                  <a:pt x="13196" y="966"/>
                                </a:lnTo>
                                <a:lnTo>
                                  <a:pt x="13276" y="957"/>
                                </a:lnTo>
                                <a:lnTo>
                                  <a:pt x="13357" y="951"/>
                                </a:lnTo>
                                <a:lnTo>
                                  <a:pt x="13438" y="947"/>
                                </a:lnTo>
                                <a:lnTo>
                                  <a:pt x="13520" y="946"/>
                                </a:lnTo>
                                <a:lnTo>
                                  <a:pt x="16821" y="946"/>
                                </a:lnTo>
                                <a:lnTo>
                                  <a:pt x="16821" y="7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4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6821 w 16821"/>
                              <a:gd name="T1" fmla="*/ 0 h 1894"/>
                              <a:gd name="T2" fmla="*/ 16814 w 16821"/>
                              <a:gd name="T3" fmla="*/ 0 h 1894"/>
                              <a:gd name="T4" fmla="*/ 16821 w 16821"/>
                              <a:gd name="T5" fmla="*/ 7 h 1894"/>
                              <a:gd name="T6" fmla="*/ 16821 w 16821"/>
                              <a:gd name="T7" fmla="*/ 0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0"/>
                                </a:moveTo>
                                <a:lnTo>
                                  <a:pt x="16814" y="0"/>
                                </a:lnTo>
                                <a:lnTo>
                                  <a:pt x="16821" y="7"/>
                                </a:lnTo>
                                <a:lnTo>
                                  <a:pt x="168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E151C2" id="Group 2" o:spid="_x0000_s1026" style="position:absolute;margin-left:-17pt;margin-top:-96.2pt;width:846.05pt;height:94.7pt;z-index:-251655168" coordorigin=",39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" o:allowincell="f">
                <v:shape id="Freeform 3" o:spid="_x0000_s1027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" path="m16821,793r-3437,l13302,794r-81,4l13140,804r-80,9l12979,824r-79,14l12820,854r-78,19l12664,894r-78,23l12510,943r-76,28l12359,1001r-74,33l12212,1070r-72,37l12068,1147r-548,318l11448,1505r-74,37l11299,1576r-75,31l11147,1634r-78,25l10990,1680r-80,18l10830,1713r-81,11l10667,1733r-82,5l10503,1739,,1739r,154l10639,1893r82,-2l10803,1886r82,-8l10966,1866r80,-15l11126,1833r79,-21l11283,1788r77,-28l11435,1729r75,-33l11583,1659r72,-40l12204,1300r71,-40l12348,1223r73,-35l12495,1155r75,-31l12646,1096r76,-26l12800,1047r78,-21l12956,1007r80,-16l13115,977r81,-11l13276,957r81,-6l13438,947r82,-1l16821,946r,-153xe" stroked="f">
                  <v:path arrowok="t" o:connecttype="custom" o:connectlocs="13384,793;13221,798;13060,813;12900,838;12742,873;12586,917;12434,971;12285,1034;12140,1107;11520,1465;11374,1542;11224,1607;11069,1659;10910,1698;10749,1724;10585,1738;0,1739;10639,1893;10803,1886;10966,1866;11126,1833;11283,1788;11435,1729;11583,1659;12204,1300;12348,1223;12495,1155;12646,1096;12800,1047;12956,1007;13115,977;13276,957;13438,947;16821,946" o:connectangles="0,0,0,0,0,0,0,0,0,0,0,0,0,0,0,0,0,0,0,0,0,0,0,0,0,0,0,0,0,0,0,0,0,0"/>
                </v:shape>
                <v:shape id="Freeform 4" o:spid="_x0000_s1028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" path="m16821,r-7,l16821,7r,-7xe" stroked="f">
                  <v:path arrowok="t" o:connecttype="custom" o:connectlocs="16821,0;16814,0;16821,7;16821,0" o:connectangles="0,0,0,0"/>
                </v:shape>
              </v:group>
            </w:pict>
          </mc:Fallback>
        </mc:AlternateContent>
      </w:r>
    </w:p>
    <w:p w14:paraId="6542A4CD" w14:textId="77777777" w:rsidR="00F11A57" w:rsidRPr="00442BD7" w:rsidRDefault="00F11A57" w:rsidP="00F11A57">
      <w:pPr>
        <w:jc w:val="center"/>
        <w:rPr>
          <w:sz w:val="20"/>
          <w:szCs w:val="20"/>
        </w:rPr>
      </w:pPr>
      <w:r w:rsidRPr="00442BD7">
        <w:rPr>
          <w:sz w:val="20"/>
          <w:szCs w:val="20"/>
        </w:rPr>
        <w:t>LAND USE APPLICATION ADVERTISEMENT</w:t>
      </w:r>
    </w:p>
    <w:p w14:paraId="48B92E7B" w14:textId="77777777" w:rsidR="00F11A57" w:rsidRPr="00442BD7" w:rsidRDefault="00F11A57" w:rsidP="00F11A57">
      <w:pPr>
        <w:jc w:val="center"/>
        <w:rPr>
          <w:b/>
          <w:sz w:val="20"/>
          <w:szCs w:val="20"/>
        </w:rPr>
      </w:pPr>
      <w:r w:rsidRPr="00442BD7">
        <w:rPr>
          <w:b/>
          <w:sz w:val="20"/>
          <w:szCs w:val="20"/>
        </w:rPr>
        <w:t>GEORGE MUNICIPALITY</w:t>
      </w:r>
    </w:p>
    <w:p w14:paraId="339CF530" w14:textId="2B084AE6" w:rsidR="006E2D71" w:rsidRPr="00442BD7" w:rsidRDefault="00723C29" w:rsidP="006E2D71">
      <w:pPr>
        <w:jc w:val="center"/>
        <w:rPr>
          <w:b/>
          <w:sz w:val="20"/>
          <w:szCs w:val="20"/>
          <w:lang w:val="en-GB"/>
        </w:rPr>
      </w:pPr>
      <w:r w:rsidRPr="00442BD7">
        <w:rPr>
          <w:b/>
          <w:sz w:val="20"/>
          <w:szCs w:val="20"/>
          <w:lang w:val="en-GB"/>
        </w:rPr>
        <w:t>PROPOSED</w:t>
      </w:r>
      <w:r w:rsidR="00F54C18" w:rsidRPr="00442BD7">
        <w:rPr>
          <w:b/>
          <w:sz w:val="20"/>
          <w:szCs w:val="20"/>
          <w:lang w:val="en-GB"/>
        </w:rPr>
        <w:t xml:space="preserve"> SUBDIVISION</w:t>
      </w:r>
      <w:r w:rsidR="0058108E" w:rsidRPr="00442BD7">
        <w:rPr>
          <w:b/>
          <w:sz w:val="20"/>
          <w:szCs w:val="20"/>
          <w:lang w:val="en-GB"/>
        </w:rPr>
        <w:t>, EXEMPTION OF SERVITUDE</w:t>
      </w:r>
      <w:r w:rsidR="00F54C18" w:rsidRPr="00442BD7">
        <w:rPr>
          <w:b/>
          <w:sz w:val="20"/>
          <w:szCs w:val="20"/>
          <w:lang w:val="en-GB"/>
        </w:rPr>
        <w:t xml:space="preserve"> AND</w:t>
      </w:r>
      <w:r w:rsidRPr="00442BD7">
        <w:rPr>
          <w:b/>
          <w:sz w:val="20"/>
          <w:szCs w:val="20"/>
          <w:lang w:val="en-GB"/>
        </w:rPr>
        <w:t xml:space="preserve"> DEPARTURE APPLICATION FOR ERF </w:t>
      </w:r>
      <w:r w:rsidR="00F54C18" w:rsidRPr="00442BD7">
        <w:rPr>
          <w:b/>
          <w:sz w:val="20"/>
          <w:szCs w:val="20"/>
          <w:lang w:val="en-GB"/>
        </w:rPr>
        <w:t>332</w:t>
      </w:r>
      <w:r w:rsidR="0058108E" w:rsidRPr="00442BD7">
        <w:rPr>
          <w:b/>
          <w:sz w:val="20"/>
          <w:szCs w:val="20"/>
          <w:lang w:val="en-GB"/>
        </w:rPr>
        <w:t>1</w:t>
      </w:r>
      <w:r w:rsidRPr="00442BD7">
        <w:rPr>
          <w:b/>
          <w:sz w:val="20"/>
          <w:szCs w:val="20"/>
          <w:lang w:val="en-GB"/>
        </w:rPr>
        <w:t xml:space="preserve">, </w:t>
      </w:r>
      <w:r w:rsidR="00C8077C" w:rsidRPr="00442BD7">
        <w:rPr>
          <w:b/>
          <w:sz w:val="20"/>
          <w:szCs w:val="20"/>
          <w:lang w:val="en-GB"/>
        </w:rPr>
        <w:t>MONT FLEUR</w:t>
      </w:r>
      <w:r w:rsidRPr="00442BD7">
        <w:rPr>
          <w:b/>
          <w:sz w:val="20"/>
          <w:szCs w:val="20"/>
          <w:lang w:val="en-GB"/>
        </w:rPr>
        <w:t xml:space="preserve">, </w:t>
      </w:r>
      <w:r w:rsidR="00F54C18" w:rsidRPr="00442BD7">
        <w:rPr>
          <w:b/>
          <w:sz w:val="20"/>
          <w:szCs w:val="20"/>
          <w:lang w:val="en-GB"/>
        </w:rPr>
        <w:t>BLANCO</w:t>
      </w:r>
      <w:r w:rsidRPr="00442BD7">
        <w:rPr>
          <w:b/>
          <w:sz w:val="20"/>
          <w:szCs w:val="20"/>
          <w:lang w:val="en-GB"/>
        </w:rPr>
        <w:t>, GEORGE MUNICIPALITY AND DIVISION</w:t>
      </w:r>
    </w:p>
    <w:p w14:paraId="25CA017B" w14:textId="77777777" w:rsidR="00723C29" w:rsidRPr="00442BD7" w:rsidRDefault="00723C29" w:rsidP="006E2D71">
      <w:pPr>
        <w:jc w:val="center"/>
        <w:rPr>
          <w:b/>
          <w:bCs/>
          <w:sz w:val="20"/>
          <w:szCs w:val="20"/>
        </w:rPr>
      </w:pPr>
    </w:p>
    <w:p w14:paraId="3A27C7C5" w14:textId="492A5360" w:rsidR="00F11A57" w:rsidRPr="00442BD7" w:rsidRDefault="00F11A57" w:rsidP="00F11A57">
      <w:pPr>
        <w:jc w:val="both"/>
        <w:rPr>
          <w:sz w:val="18"/>
          <w:szCs w:val="18"/>
        </w:rPr>
      </w:pPr>
      <w:r w:rsidRPr="00442BD7">
        <w:rPr>
          <w:sz w:val="18"/>
          <w:szCs w:val="18"/>
        </w:rPr>
        <w:t xml:space="preserve">Notice is hereby given in terms of Section 45 of the George Land Use Planning By- Law, 2015 that the undermentioned application has been received on </w:t>
      </w:r>
      <w:r w:rsidR="00723C29" w:rsidRPr="00442BD7">
        <w:rPr>
          <w:sz w:val="18"/>
          <w:szCs w:val="18"/>
        </w:rPr>
        <w:t xml:space="preserve">Erf </w:t>
      </w:r>
      <w:r w:rsidR="00C8077C" w:rsidRPr="00442BD7">
        <w:rPr>
          <w:sz w:val="18"/>
          <w:szCs w:val="18"/>
        </w:rPr>
        <w:t>332</w:t>
      </w:r>
      <w:r w:rsidR="007709B6" w:rsidRPr="00442BD7">
        <w:rPr>
          <w:sz w:val="18"/>
          <w:szCs w:val="18"/>
        </w:rPr>
        <w:t>1</w:t>
      </w:r>
      <w:r w:rsidR="00723C29" w:rsidRPr="00442BD7">
        <w:rPr>
          <w:sz w:val="18"/>
          <w:szCs w:val="18"/>
        </w:rPr>
        <w:t xml:space="preserve">, </w:t>
      </w:r>
      <w:r w:rsidR="00C8077C" w:rsidRPr="00442BD7">
        <w:rPr>
          <w:sz w:val="18"/>
          <w:szCs w:val="18"/>
        </w:rPr>
        <w:t>Mont Fleur</w:t>
      </w:r>
      <w:r w:rsidR="00723C29" w:rsidRPr="00442BD7">
        <w:rPr>
          <w:sz w:val="18"/>
          <w:szCs w:val="18"/>
        </w:rPr>
        <w:t xml:space="preserve">, </w:t>
      </w:r>
      <w:r w:rsidR="00C8077C" w:rsidRPr="00442BD7">
        <w:rPr>
          <w:sz w:val="18"/>
          <w:szCs w:val="18"/>
        </w:rPr>
        <w:t>Blanco</w:t>
      </w:r>
      <w:r w:rsidR="00723C29" w:rsidRPr="00442BD7">
        <w:rPr>
          <w:sz w:val="18"/>
          <w:szCs w:val="18"/>
        </w:rPr>
        <w:t xml:space="preserve"> </w:t>
      </w:r>
      <w:r w:rsidRPr="00442BD7">
        <w:rPr>
          <w:sz w:val="18"/>
          <w:szCs w:val="18"/>
        </w:rPr>
        <w:t xml:space="preserve">by the George Local Municipality, Directorate: Planning and Development. </w:t>
      </w:r>
    </w:p>
    <w:p w14:paraId="2327A145" w14:textId="348AEE8F" w:rsidR="00F11A57" w:rsidRPr="00442BD7" w:rsidRDefault="00F11A57" w:rsidP="00F11A57">
      <w:pPr>
        <w:jc w:val="both"/>
        <w:rPr>
          <w:sz w:val="18"/>
          <w:szCs w:val="18"/>
        </w:rPr>
      </w:pPr>
      <w:r w:rsidRPr="00442BD7">
        <w:rPr>
          <w:sz w:val="18"/>
          <w:szCs w:val="18"/>
        </w:rPr>
        <w:t xml:space="preserve">Any objection(s) and/or comment(s) with full reasons therefore and how their interests are affected, should be lodged in writing via e-mail to the responsible Administrative Officer </w:t>
      </w:r>
      <w:r w:rsidR="00C8077C" w:rsidRPr="00442BD7">
        <w:rPr>
          <w:b/>
          <w:bCs/>
          <w:sz w:val="18"/>
          <w:szCs w:val="18"/>
        </w:rPr>
        <w:t xml:space="preserve">Marina </w:t>
      </w:r>
      <w:r w:rsidR="00C8474C" w:rsidRPr="00442BD7">
        <w:rPr>
          <w:b/>
          <w:bCs/>
          <w:sz w:val="18"/>
          <w:szCs w:val="18"/>
        </w:rPr>
        <w:t>Welman</w:t>
      </w:r>
      <w:r w:rsidR="00F26B7F" w:rsidRPr="00442BD7">
        <w:rPr>
          <w:sz w:val="18"/>
          <w:szCs w:val="18"/>
        </w:rPr>
        <w:t xml:space="preserve"> (</w:t>
      </w:r>
      <w:hyperlink r:id="rId6" w:history="1">
        <w:r w:rsidR="00C8474C" w:rsidRPr="00442BD7">
          <w:rPr>
            <w:rStyle w:val="Hyperlink"/>
            <w:sz w:val="18"/>
            <w:szCs w:val="18"/>
          </w:rPr>
          <w:t>mhwelman@george.gov.za</w:t>
        </w:r>
      </w:hyperlink>
      <w:r w:rsidR="00F26B7F" w:rsidRPr="00442BD7">
        <w:rPr>
          <w:sz w:val="18"/>
          <w:szCs w:val="18"/>
        </w:rPr>
        <w:t xml:space="preserve">) </w:t>
      </w:r>
      <w:r w:rsidRPr="00442BD7">
        <w:rPr>
          <w:sz w:val="18"/>
          <w:szCs w:val="18"/>
        </w:rPr>
        <w:t xml:space="preserve">or, if no email facility is available, via SMS to the cellphone number of the said Official (only provided on </w:t>
      </w:r>
      <w:r w:rsidRPr="002E473D">
        <w:rPr>
          <w:sz w:val="18"/>
          <w:szCs w:val="18"/>
        </w:rPr>
        <w:t xml:space="preserve">request) and/or to the applicant, in terms of Section 50 of the George Land Use Planning By- Law, 2015, on/ or before </w:t>
      </w:r>
      <w:r w:rsidR="00885A9A" w:rsidRPr="002E473D">
        <w:rPr>
          <w:b/>
          <w:iCs/>
          <w:sz w:val="18"/>
          <w:szCs w:val="18"/>
        </w:rPr>
        <w:t>1</w:t>
      </w:r>
      <w:r w:rsidR="002E473D" w:rsidRPr="002E473D">
        <w:rPr>
          <w:b/>
          <w:iCs/>
          <w:sz w:val="18"/>
          <w:szCs w:val="18"/>
        </w:rPr>
        <w:t>7</w:t>
      </w:r>
      <w:r w:rsidR="00316212" w:rsidRPr="002E473D">
        <w:rPr>
          <w:b/>
          <w:iCs/>
          <w:sz w:val="18"/>
          <w:szCs w:val="18"/>
        </w:rPr>
        <w:t xml:space="preserve"> </w:t>
      </w:r>
      <w:r w:rsidR="00885A9A" w:rsidRPr="002E473D">
        <w:rPr>
          <w:b/>
          <w:iCs/>
          <w:sz w:val="18"/>
          <w:szCs w:val="18"/>
        </w:rPr>
        <w:t>March</w:t>
      </w:r>
      <w:r w:rsidR="00316212" w:rsidRPr="002E473D">
        <w:rPr>
          <w:b/>
          <w:iCs/>
          <w:sz w:val="18"/>
          <w:szCs w:val="18"/>
        </w:rPr>
        <w:t xml:space="preserve"> 2022</w:t>
      </w:r>
      <w:r w:rsidRPr="002E473D">
        <w:rPr>
          <w:i/>
          <w:sz w:val="18"/>
          <w:szCs w:val="18"/>
        </w:rPr>
        <w:t xml:space="preserve"> </w:t>
      </w:r>
      <w:r w:rsidRPr="002E473D">
        <w:rPr>
          <w:sz w:val="18"/>
          <w:szCs w:val="18"/>
        </w:rPr>
        <w:t>quoting the application erf number, your property description, physical address and full contact</w:t>
      </w:r>
      <w:r w:rsidRPr="00442BD7">
        <w:rPr>
          <w:sz w:val="18"/>
          <w:szCs w:val="18"/>
        </w:rPr>
        <w:t xml:space="preserve"> details (email and telephone) of the person or body submitting the objection/ comment, without which the Municipality/applicant cannot correspond with said person/body.</w:t>
      </w:r>
    </w:p>
    <w:p w14:paraId="4262903C" w14:textId="2DB2503E" w:rsidR="00F11A57" w:rsidRPr="00442BD7" w:rsidRDefault="00F11A57" w:rsidP="00F11A57">
      <w:pPr>
        <w:jc w:val="both"/>
        <w:rPr>
          <w:sz w:val="18"/>
          <w:szCs w:val="18"/>
        </w:rPr>
      </w:pPr>
      <w:r w:rsidRPr="00442BD7">
        <w:rPr>
          <w:sz w:val="18"/>
          <w:szCs w:val="18"/>
        </w:rPr>
        <w:t xml:space="preserve">Enquiries or requests for more information on the application may be directed to the Town Planning Department on Telephone: 044 801 9477 or emailed to the responsible Administrative Officer: </w:t>
      </w:r>
      <w:r w:rsidR="00C8474C" w:rsidRPr="00442BD7">
        <w:rPr>
          <w:sz w:val="18"/>
          <w:szCs w:val="18"/>
        </w:rPr>
        <w:t>Marina Welman</w:t>
      </w:r>
      <w:r w:rsidR="001D2CAE" w:rsidRPr="00442BD7">
        <w:rPr>
          <w:sz w:val="18"/>
          <w:szCs w:val="18"/>
        </w:rPr>
        <w:t xml:space="preserve"> (</w:t>
      </w:r>
      <w:hyperlink r:id="rId7" w:history="1">
        <w:r w:rsidR="00C8474C" w:rsidRPr="00442BD7">
          <w:rPr>
            <w:rStyle w:val="Hyperlink"/>
            <w:sz w:val="18"/>
            <w:szCs w:val="18"/>
          </w:rPr>
          <w:t>mhwelman@george.gov.za</w:t>
        </w:r>
      </w:hyperlink>
      <w:r w:rsidR="001D2CAE" w:rsidRPr="00442BD7">
        <w:rPr>
          <w:sz w:val="18"/>
          <w:szCs w:val="18"/>
        </w:rPr>
        <w:t>)</w:t>
      </w:r>
      <w:r w:rsidR="00120C6C" w:rsidRPr="00442BD7">
        <w:rPr>
          <w:sz w:val="18"/>
          <w:szCs w:val="18"/>
        </w:rPr>
        <w:t xml:space="preserve"> </w:t>
      </w:r>
      <w:r w:rsidRPr="00442BD7">
        <w:rPr>
          <w:sz w:val="18"/>
          <w:szCs w:val="18"/>
        </w:rPr>
        <w:t>or the Applicant (details below). The application will also be available, on the Municipal Website</w:t>
      </w:r>
      <w:r w:rsidR="00120C6C" w:rsidRPr="00442BD7">
        <w:rPr>
          <w:sz w:val="18"/>
          <w:szCs w:val="18"/>
        </w:rPr>
        <w:t xml:space="preserve"> </w:t>
      </w:r>
      <w:r w:rsidRPr="00442BD7">
        <w:rPr>
          <w:iCs/>
          <w:sz w:val="18"/>
          <w:szCs w:val="18"/>
        </w:rPr>
        <w:t>(</w:t>
      </w:r>
      <w:hyperlink r:id="rId8" w:tgtFrame="_blank" w:tooltip="Original URL: https://george.gov.za/planning-and-development-cat/land-use-applications/land-use-submissions/. Click or tap if you trust this link." w:history="1">
        <w:r w:rsidR="002E7F09" w:rsidRPr="00442BD7">
          <w:rPr>
            <w:rStyle w:val="Hyperlink"/>
            <w:iCs/>
            <w:sz w:val="18"/>
            <w:szCs w:val="18"/>
          </w:rPr>
          <w:t>https://george.gov.za/planning-and-development-cat/land-use-applications/land-use-submissions/</w:t>
        </w:r>
      </w:hyperlink>
      <w:r w:rsidR="00120C6C" w:rsidRPr="00442BD7">
        <w:rPr>
          <w:iCs/>
          <w:sz w:val="18"/>
          <w:szCs w:val="18"/>
        </w:rPr>
        <w:t>)</w:t>
      </w:r>
      <w:r w:rsidR="00120C6C" w:rsidRPr="00442BD7">
        <w:rPr>
          <w:sz w:val="18"/>
          <w:szCs w:val="18"/>
        </w:rPr>
        <w:t xml:space="preserve"> </w:t>
      </w:r>
      <w:r w:rsidRPr="00442BD7">
        <w:rPr>
          <w:sz w:val="18"/>
          <w:szCs w:val="18"/>
        </w:rPr>
        <w:t xml:space="preserve">for 30 days. Any comments/ objection received after the above-mentioned closing date may be disregarded. </w:t>
      </w:r>
    </w:p>
    <w:p w14:paraId="0B2A2495" w14:textId="77777777" w:rsidR="00F11A57" w:rsidRPr="00442BD7" w:rsidRDefault="00F11A57" w:rsidP="00F11A57">
      <w:pPr>
        <w:jc w:val="both"/>
        <w:rPr>
          <w:sz w:val="18"/>
          <w:szCs w:val="18"/>
        </w:rPr>
      </w:pPr>
    </w:p>
    <w:p w14:paraId="5A44222A" w14:textId="1F544E8E" w:rsidR="00F11A57" w:rsidRPr="00442BD7" w:rsidRDefault="00F11A57" w:rsidP="00F11A57">
      <w:pPr>
        <w:jc w:val="both"/>
        <w:rPr>
          <w:i/>
          <w:sz w:val="18"/>
          <w:szCs w:val="18"/>
        </w:rPr>
      </w:pPr>
      <w:r w:rsidRPr="00442BD7">
        <w:rPr>
          <w:sz w:val="18"/>
          <w:szCs w:val="18"/>
        </w:rPr>
        <w:t xml:space="preserve">Property Description: </w:t>
      </w:r>
      <w:r w:rsidRPr="00442BD7">
        <w:rPr>
          <w:b/>
          <w:i/>
          <w:sz w:val="18"/>
          <w:szCs w:val="18"/>
        </w:rPr>
        <w:t xml:space="preserve">Erf </w:t>
      </w:r>
      <w:r w:rsidR="00C8474C" w:rsidRPr="00442BD7">
        <w:rPr>
          <w:b/>
          <w:i/>
          <w:sz w:val="18"/>
          <w:szCs w:val="18"/>
        </w:rPr>
        <w:t>332</w:t>
      </w:r>
      <w:r w:rsidR="00A8286F" w:rsidRPr="00442BD7">
        <w:rPr>
          <w:b/>
          <w:i/>
          <w:sz w:val="18"/>
          <w:szCs w:val="18"/>
        </w:rPr>
        <w:t>1</w:t>
      </w:r>
      <w:r w:rsidR="00C8474C" w:rsidRPr="00442BD7">
        <w:rPr>
          <w:b/>
          <w:i/>
          <w:sz w:val="18"/>
          <w:szCs w:val="18"/>
        </w:rPr>
        <w:t>, Brandwagberg Street, Mont Fleur, Blanco</w:t>
      </w:r>
    </w:p>
    <w:p w14:paraId="02DF9355" w14:textId="23626AAB" w:rsidR="00F11A57" w:rsidRPr="00442BD7" w:rsidRDefault="00F11A57" w:rsidP="005F5031">
      <w:pPr>
        <w:ind w:left="1560" w:hanging="1560"/>
        <w:jc w:val="both"/>
        <w:rPr>
          <w:i/>
          <w:sz w:val="18"/>
          <w:szCs w:val="18"/>
        </w:rPr>
      </w:pPr>
      <w:r w:rsidRPr="00442BD7">
        <w:rPr>
          <w:sz w:val="18"/>
          <w:szCs w:val="18"/>
        </w:rPr>
        <w:t xml:space="preserve">Applicant Details: </w:t>
      </w:r>
      <w:r w:rsidR="00120C6C" w:rsidRPr="00442BD7">
        <w:rPr>
          <w:b/>
          <w:i/>
          <w:sz w:val="18"/>
          <w:szCs w:val="18"/>
        </w:rPr>
        <w:t>DELplan Consulting</w:t>
      </w:r>
      <w:r w:rsidR="007F00CE" w:rsidRPr="00442BD7">
        <w:rPr>
          <w:b/>
          <w:i/>
          <w:sz w:val="18"/>
          <w:szCs w:val="18"/>
        </w:rPr>
        <w:t xml:space="preserve">: 044 873 4566 / </w:t>
      </w:r>
      <w:hyperlink r:id="rId9" w:history="1">
        <w:r w:rsidR="007F00CE" w:rsidRPr="00442BD7">
          <w:rPr>
            <w:rStyle w:val="Hyperlink"/>
            <w:b/>
            <w:i/>
            <w:sz w:val="18"/>
            <w:szCs w:val="18"/>
          </w:rPr>
          <w:t>planning@delplan.co.za</w:t>
        </w:r>
      </w:hyperlink>
      <w:r w:rsidR="007F00CE" w:rsidRPr="00442BD7">
        <w:rPr>
          <w:b/>
          <w:i/>
          <w:sz w:val="18"/>
          <w:szCs w:val="18"/>
        </w:rPr>
        <w:t xml:space="preserve"> on behalf of </w:t>
      </w:r>
      <w:r w:rsidR="00A8286F" w:rsidRPr="00442BD7">
        <w:rPr>
          <w:b/>
          <w:i/>
          <w:sz w:val="18"/>
          <w:szCs w:val="18"/>
        </w:rPr>
        <w:t xml:space="preserve">Green Peak Properties (Pty) </w:t>
      </w:r>
      <w:r w:rsidR="002654B9" w:rsidRPr="00442BD7">
        <w:rPr>
          <w:b/>
          <w:i/>
          <w:sz w:val="18"/>
          <w:szCs w:val="18"/>
        </w:rPr>
        <w:t>Ltd</w:t>
      </w:r>
    </w:p>
    <w:p w14:paraId="5623D0D6" w14:textId="5231F084" w:rsidR="00F11A57" w:rsidRPr="00442BD7" w:rsidRDefault="00F11A57" w:rsidP="00F11A57">
      <w:pPr>
        <w:jc w:val="both"/>
        <w:rPr>
          <w:b/>
          <w:i/>
          <w:sz w:val="18"/>
          <w:szCs w:val="18"/>
        </w:rPr>
      </w:pPr>
      <w:r w:rsidRPr="00442BD7">
        <w:rPr>
          <w:sz w:val="18"/>
          <w:szCs w:val="18"/>
        </w:rPr>
        <w:t xml:space="preserve">Nature of Application: </w:t>
      </w:r>
    </w:p>
    <w:p w14:paraId="12015B1C" w14:textId="54F0E6A6" w:rsidR="00746FC9" w:rsidRPr="00442BD7" w:rsidRDefault="00746FC9" w:rsidP="00746FC9">
      <w:pPr>
        <w:pStyle w:val="ListParagraph"/>
        <w:numPr>
          <w:ilvl w:val="0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 w:rsidRPr="00442BD7">
        <w:rPr>
          <w:rFonts w:ascii="Arial" w:hAnsi="Arial" w:cs="Arial"/>
          <w:b/>
          <w:bCs/>
          <w:sz w:val="18"/>
          <w:szCs w:val="18"/>
          <w:u w:val="single"/>
          <w:lang w:val="en-GB" w:eastAsia="zh-CN"/>
        </w:rPr>
        <w:t>Subdivision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in terms of Section 15(2)(d) of the George Municipality: Land Use Planning By-law (2015) of Erf 3323, Blanco into </w:t>
      </w:r>
      <w:r w:rsidR="009D2CE0" w:rsidRPr="00442BD7">
        <w:rPr>
          <w:rFonts w:ascii="Arial" w:hAnsi="Arial" w:cs="Arial"/>
          <w:sz w:val="18"/>
          <w:szCs w:val="18"/>
          <w:lang w:val="en-GB" w:eastAsia="zh-CN"/>
        </w:rPr>
        <w:t>four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portions:</w:t>
      </w:r>
    </w:p>
    <w:p w14:paraId="591109B4" w14:textId="0F51A7B1" w:rsidR="00746FC9" w:rsidRPr="00442BD7" w:rsidRDefault="00746FC9" w:rsidP="00746FC9">
      <w:pPr>
        <w:pStyle w:val="ListParagraph"/>
        <w:numPr>
          <w:ilvl w:val="1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 w:rsidRPr="00442BD7">
        <w:rPr>
          <w:rFonts w:ascii="Arial" w:hAnsi="Arial" w:cs="Arial"/>
          <w:sz w:val="18"/>
          <w:szCs w:val="18"/>
          <w:lang w:val="en-GB" w:eastAsia="zh-CN"/>
        </w:rPr>
        <w:t>Remainder Erf 332</w:t>
      </w:r>
      <w:r w:rsidR="009D2CE0" w:rsidRPr="00442BD7">
        <w:rPr>
          <w:rFonts w:ascii="Arial" w:hAnsi="Arial" w:cs="Arial"/>
          <w:sz w:val="18"/>
          <w:szCs w:val="18"/>
          <w:lang w:val="en-GB" w:eastAsia="zh-CN"/>
        </w:rPr>
        <w:t>1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(±</w:t>
      </w:r>
      <w:r w:rsidR="009D2CE0" w:rsidRPr="00442BD7">
        <w:rPr>
          <w:rFonts w:ascii="Arial" w:hAnsi="Arial" w:cs="Arial"/>
          <w:sz w:val="18"/>
          <w:szCs w:val="18"/>
          <w:lang w:val="en-GB" w:eastAsia="zh-CN"/>
        </w:rPr>
        <w:t>682</w:t>
      </w:r>
      <w:r w:rsidRPr="00442BD7">
        <w:rPr>
          <w:rFonts w:ascii="Arial" w:hAnsi="Arial" w:cs="Arial"/>
          <w:sz w:val="18"/>
          <w:szCs w:val="18"/>
          <w:lang w:val="en-GB" w:eastAsia="zh-CN"/>
        </w:rPr>
        <w:t>m²)</w:t>
      </w:r>
    </w:p>
    <w:p w14:paraId="7DAE11A2" w14:textId="4B2A9F5E" w:rsidR="00746FC9" w:rsidRPr="00442BD7" w:rsidRDefault="00746FC9" w:rsidP="00746FC9">
      <w:pPr>
        <w:pStyle w:val="ListParagraph"/>
        <w:numPr>
          <w:ilvl w:val="1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Portion </w:t>
      </w:r>
      <w:r w:rsidR="00DC54CD" w:rsidRPr="00442BD7">
        <w:rPr>
          <w:rFonts w:ascii="Arial" w:hAnsi="Arial" w:cs="Arial"/>
          <w:sz w:val="18"/>
          <w:szCs w:val="18"/>
          <w:lang w:val="en-GB" w:eastAsia="zh-CN"/>
        </w:rPr>
        <w:t>A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(±</w:t>
      </w:r>
      <w:r w:rsidR="009D2CE0" w:rsidRPr="00442BD7">
        <w:rPr>
          <w:rFonts w:ascii="Arial" w:hAnsi="Arial" w:cs="Arial"/>
          <w:sz w:val="18"/>
          <w:szCs w:val="18"/>
          <w:lang w:val="en-GB" w:eastAsia="zh-CN"/>
        </w:rPr>
        <w:t>463</w:t>
      </w:r>
      <w:r w:rsidRPr="00442BD7">
        <w:rPr>
          <w:rFonts w:ascii="Arial" w:hAnsi="Arial" w:cs="Arial"/>
          <w:sz w:val="18"/>
          <w:szCs w:val="18"/>
          <w:lang w:val="en-GB" w:eastAsia="zh-CN"/>
        </w:rPr>
        <w:t>m²)</w:t>
      </w:r>
    </w:p>
    <w:p w14:paraId="3D0A183C" w14:textId="0FA00D79" w:rsidR="009D2CE0" w:rsidRPr="00442BD7" w:rsidRDefault="009D2CE0" w:rsidP="00746FC9">
      <w:pPr>
        <w:pStyle w:val="ListParagraph"/>
        <w:numPr>
          <w:ilvl w:val="1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bookmarkStart w:id="0" w:name="_Hlk95313872"/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Portion </w:t>
      </w:r>
      <w:r w:rsidR="00DC54CD" w:rsidRPr="00442BD7">
        <w:rPr>
          <w:rFonts w:ascii="Arial" w:hAnsi="Arial" w:cs="Arial"/>
          <w:sz w:val="18"/>
          <w:szCs w:val="18"/>
          <w:lang w:val="en-GB" w:eastAsia="zh-CN"/>
        </w:rPr>
        <w:t xml:space="preserve">B </w:t>
      </w:r>
      <w:r w:rsidR="008844AD" w:rsidRPr="00442BD7">
        <w:rPr>
          <w:rFonts w:ascii="Arial" w:hAnsi="Arial" w:cs="Arial"/>
          <w:sz w:val="18"/>
          <w:szCs w:val="18"/>
          <w:lang w:val="en-GB" w:eastAsia="zh-CN"/>
        </w:rPr>
        <w:t>(±</w:t>
      </w:r>
      <w:r w:rsidR="008844AD" w:rsidRPr="00442BD7">
        <w:rPr>
          <w:rFonts w:ascii="Arial" w:hAnsi="Arial" w:cs="Arial"/>
          <w:sz w:val="18"/>
          <w:szCs w:val="18"/>
          <w:lang w:val="en-GB" w:eastAsia="zh-CN"/>
        </w:rPr>
        <w:t>472</w:t>
      </w:r>
      <w:r w:rsidR="008844AD" w:rsidRPr="00442BD7">
        <w:rPr>
          <w:rFonts w:ascii="Arial" w:hAnsi="Arial" w:cs="Arial"/>
          <w:sz w:val="18"/>
          <w:szCs w:val="18"/>
          <w:lang w:val="en-GB" w:eastAsia="zh-CN"/>
        </w:rPr>
        <w:t>m²)</w:t>
      </w:r>
    </w:p>
    <w:p w14:paraId="0CC55276" w14:textId="29C9553B" w:rsidR="009D2CE0" w:rsidRPr="00442BD7" w:rsidRDefault="009D2CE0" w:rsidP="00746FC9">
      <w:pPr>
        <w:pStyle w:val="ListParagraph"/>
        <w:numPr>
          <w:ilvl w:val="1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Portion </w:t>
      </w:r>
      <w:r w:rsidR="00DC54CD" w:rsidRPr="00442BD7">
        <w:rPr>
          <w:rFonts w:ascii="Arial" w:hAnsi="Arial" w:cs="Arial"/>
          <w:sz w:val="18"/>
          <w:szCs w:val="18"/>
          <w:lang w:val="en-GB" w:eastAsia="zh-CN"/>
        </w:rPr>
        <w:t xml:space="preserve">C </w:t>
      </w:r>
      <w:r w:rsidR="008844AD" w:rsidRPr="00442BD7">
        <w:rPr>
          <w:rFonts w:ascii="Arial" w:hAnsi="Arial" w:cs="Arial"/>
          <w:sz w:val="18"/>
          <w:szCs w:val="18"/>
          <w:lang w:val="en-GB" w:eastAsia="zh-CN"/>
        </w:rPr>
        <w:t>(±</w:t>
      </w:r>
      <w:r w:rsidR="008844AD" w:rsidRPr="00442BD7">
        <w:rPr>
          <w:rFonts w:ascii="Arial" w:hAnsi="Arial" w:cs="Arial"/>
          <w:sz w:val="18"/>
          <w:szCs w:val="18"/>
          <w:lang w:val="en-GB" w:eastAsia="zh-CN"/>
        </w:rPr>
        <w:t>670</w:t>
      </w:r>
      <w:r w:rsidR="008844AD" w:rsidRPr="00442BD7">
        <w:rPr>
          <w:rFonts w:ascii="Arial" w:hAnsi="Arial" w:cs="Arial"/>
          <w:sz w:val="18"/>
          <w:szCs w:val="18"/>
          <w:lang w:val="en-GB" w:eastAsia="zh-CN"/>
        </w:rPr>
        <w:t>m²)</w:t>
      </w:r>
    </w:p>
    <w:p w14:paraId="2BD78935" w14:textId="729655ED" w:rsidR="00DD09D4" w:rsidRPr="00442BD7" w:rsidRDefault="00DD09D4" w:rsidP="00B826BD">
      <w:pPr>
        <w:ind w:firstLine="709"/>
        <w:rPr>
          <w:sz w:val="18"/>
          <w:szCs w:val="18"/>
          <w:lang w:val="en-GB" w:eastAsia="zh-CN"/>
        </w:rPr>
      </w:pPr>
      <w:r w:rsidRPr="00442BD7">
        <w:rPr>
          <w:sz w:val="18"/>
          <w:szCs w:val="18"/>
          <w:lang w:val="en-GB" w:eastAsia="zh-CN"/>
        </w:rPr>
        <w:t>Including the registration of a right of way servitude</w:t>
      </w:r>
    </w:p>
    <w:bookmarkEnd w:id="0"/>
    <w:p w14:paraId="00DEEA6B" w14:textId="7B9AA5C8" w:rsidR="000C2C25" w:rsidRPr="00442BD7" w:rsidRDefault="00746FC9" w:rsidP="00746FC9">
      <w:pPr>
        <w:pStyle w:val="ListParagraph"/>
        <w:numPr>
          <w:ilvl w:val="0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 w:rsidRPr="00442BD7">
        <w:rPr>
          <w:rFonts w:ascii="Arial" w:hAnsi="Arial" w:cs="Arial"/>
          <w:b/>
          <w:bCs/>
          <w:sz w:val="18"/>
          <w:szCs w:val="18"/>
          <w:u w:val="single"/>
          <w:lang w:val="en-GB" w:eastAsia="zh-CN"/>
        </w:rPr>
        <w:t>Departure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in terms of Section 15(2)(b) of the George Municipality: Land Use Planning By-law (2015) to depart from providing a refuse and service yard.</w:t>
      </w:r>
    </w:p>
    <w:p w14:paraId="60E4D1F1" w14:textId="77777777" w:rsidR="007F5750" w:rsidRPr="00442BD7" w:rsidRDefault="007F5750" w:rsidP="007F5750">
      <w:pPr>
        <w:ind w:left="360"/>
        <w:jc w:val="both"/>
        <w:rPr>
          <w:i/>
          <w:sz w:val="18"/>
          <w:szCs w:val="18"/>
        </w:rPr>
      </w:pPr>
    </w:p>
    <w:p w14:paraId="370F7AFC" w14:textId="12E32B35" w:rsidR="00F11A57" w:rsidRPr="00442BD7" w:rsidRDefault="00F11A57" w:rsidP="00F11A57">
      <w:pPr>
        <w:jc w:val="both"/>
        <w:rPr>
          <w:iCs/>
          <w:sz w:val="18"/>
          <w:szCs w:val="18"/>
        </w:rPr>
      </w:pPr>
      <w:r w:rsidRPr="0034497C">
        <w:rPr>
          <w:iCs/>
          <w:sz w:val="18"/>
          <w:szCs w:val="18"/>
        </w:rPr>
        <w:t xml:space="preserve">Reference Number:  </w:t>
      </w:r>
      <w:bookmarkStart w:id="1" w:name="_Hlk95314149"/>
      <w:r w:rsidR="0034497C" w:rsidRPr="0034497C">
        <w:rPr>
          <w:iCs/>
          <w:sz w:val="18"/>
          <w:szCs w:val="18"/>
        </w:rPr>
        <w:t>2181426</w:t>
      </w:r>
      <w:bookmarkEnd w:id="1"/>
    </w:p>
    <w:p w14:paraId="090C8DAD" w14:textId="77777777" w:rsidR="0037514E" w:rsidRDefault="003876CD" w:rsidP="00F11A5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5E1E5A11" w14:textId="57AC5382" w:rsidR="00F11A57" w:rsidRPr="00AD3DF1" w:rsidRDefault="00F11A57" w:rsidP="00F11A57">
      <w:pPr>
        <w:jc w:val="center"/>
        <w:rPr>
          <w:sz w:val="20"/>
          <w:szCs w:val="20"/>
          <w:lang w:val="af-ZA"/>
        </w:rPr>
      </w:pPr>
      <w:r w:rsidRPr="00AD3DF1">
        <w:rPr>
          <w:sz w:val="20"/>
          <w:szCs w:val="20"/>
          <w:lang w:val="af-ZA"/>
        </w:rPr>
        <w:t>GRONDGEBRUIK AANSOEK ADVERTENSIE</w:t>
      </w:r>
    </w:p>
    <w:p w14:paraId="4D7235FA" w14:textId="77777777" w:rsidR="00F11A57" w:rsidRPr="00AD3DF1" w:rsidRDefault="00F11A57" w:rsidP="00F11A57">
      <w:pPr>
        <w:jc w:val="center"/>
        <w:rPr>
          <w:b/>
          <w:sz w:val="20"/>
          <w:szCs w:val="20"/>
          <w:lang w:val="af-ZA"/>
        </w:rPr>
      </w:pPr>
      <w:r w:rsidRPr="00AD3DF1">
        <w:rPr>
          <w:b/>
          <w:sz w:val="20"/>
          <w:szCs w:val="20"/>
          <w:lang w:val="af-ZA"/>
        </w:rPr>
        <w:t>GEORGE MUNISIPALITEIT</w:t>
      </w:r>
    </w:p>
    <w:p w14:paraId="318D9362" w14:textId="656A73AC" w:rsidR="00F11A57" w:rsidRPr="00AD3DF1" w:rsidRDefault="00CE00C6" w:rsidP="00F11A57">
      <w:pPr>
        <w:jc w:val="center"/>
        <w:rPr>
          <w:b/>
          <w:bCs/>
          <w:sz w:val="20"/>
          <w:szCs w:val="20"/>
        </w:rPr>
      </w:pPr>
      <w:r w:rsidRPr="00AD3DF1">
        <w:rPr>
          <w:b/>
          <w:bCs/>
          <w:sz w:val="20"/>
          <w:szCs w:val="20"/>
        </w:rPr>
        <w:t xml:space="preserve">VOORGESTELDE </w:t>
      </w:r>
      <w:r w:rsidR="00D84ED0" w:rsidRPr="00AD3DF1">
        <w:rPr>
          <w:b/>
          <w:bCs/>
          <w:sz w:val="20"/>
          <w:szCs w:val="20"/>
        </w:rPr>
        <w:t>ONDERVERDELING</w:t>
      </w:r>
      <w:r w:rsidR="00DE7165">
        <w:rPr>
          <w:b/>
          <w:bCs/>
          <w:sz w:val="20"/>
          <w:szCs w:val="20"/>
        </w:rPr>
        <w:t>,</w:t>
      </w:r>
      <w:r w:rsidR="007709B6">
        <w:rPr>
          <w:b/>
          <w:bCs/>
          <w:sz w:val="20"/>
          <w:szCs w:val="20"/>
        </w:rPr>
        <w:t xml:space="preserve"> VRYSTELLING VAN</w:t>
      </w:r>
      <w:r w:rsidR="00DE7165">
        <w:rPr>
          <w:b/>
          <w:bCs/>
          <w:sz w:val="20"/>
          <w:szCs w:val="20"/>
        </w:rPr>
        <w:t xml:space="preserve"> </w:t>
      </w:r>
      <w:r w:rsidR="007709B6">
        <w:rPr>
          <w:b/>
          <w:bCs/>
          <w:sz w:val="20"/>
          <w:szCs w:val="20"/>
        </w:rPr>
        <w:t>SERWITUUT</w:t>
      </w:r>
      <w:r w:rsidR="00D84ED0" w:rsidRPr="00AD3DF1">
        <w:rPr>
          <w:b/>
          <w:bCs/>
          <w:sz w:val="20"/>
          <w:szCs w:val="20"/>
        </w:rPr>
        <w:t xml:space="preserve"> EN </w:t>
      </w:r>
      <w:r w:rsidRPr="00AD3DF1">
        <w:rPr>
          <w:b/>
          <w:bCs/>
          <w:sz w:val="20"/>
          <w:szCs w:val="20"/>
        </w:rPr>
        <w:t xml:space="preserve">AFWYKINGSAANSOEK VIR ERF </w:t>
      </w:r>
      <w:r w:rsidR="00D84ED0" w:rsidRPr="00AD3DF1">
        <w:rPr>
          <w:b/>
          <w:bCs/>
          <w:sz w:val="20"/>
          <w:szCs w:val="20"/>
        </w:rPr>
        <w:t>332</w:t>
      </w:r>
      <w:r w:rsidR="0058108E">
        <w:rPr>
          <w:b/>
          <w:bCs/>
          <w:sz w:val="20"/>
          <w:szCs w:val="20"/>
        </w:rPr>
        <w:t>1</w:t>
      </w:r>
      <w:r w:rsidRPr="00AD3DF1">
        <w:rPr>
          <w:b/>
          <w:bCs/>
          <w:sz w:val="20"/>
          <w:szCs w:val="20"/>
        </w:rPr>
        <w:t xml:space="preserve">, </w:t>
      </w:r>
      <w:r w:rsidR="00521D0A" w:rsidRPr="00AD3DF1">
        <w:rPr>
          <w:b/>
          <w:bCs/>
          <w:sz w:val="20"/>
          <w:szCs w:val="20"/>
        </w:rPr>
        <w:t>MONT FLEUR</w:t>
      </w:r>
      <w:r w:rsidRPr="00AD3DF1">
        <w:rPr>
          <w:b/>
          <w:bCs/>
          <w:sz w:val="20"/>
          <w:szCs w:val="20"/>
        </w:rPr>
        <w:t xml:space="preserve">, </w:t>
      </w:r>
      <w:r w:rsidR="00521D0A" w:rsidRPr="00AD3DF1">
        <w:rPr>
          <w:b/>
          <w:bCs/>
          <w:sz w:val="20"/>
          <w:szCs w:val="20"/>
        </w:rPr>
        <w:t>BLANCO</w:t>
      </w:r>
      <w:r w:rsidRPr="00AD3DF1">
        <w:rPr>
          <w:b/>
          <w:bCs/>
          <w:sz w:val="20"/>
          <w:szCs w:val="20"/>
        </w:rPr>
        <w:t>, GEORGE MUNISIPALITEIT EN AFDELING</w:t>
      </w:r>
    </w:p>
    <w:p w14:paraId="688E8FE9" w14:textId="77777777" w:rsidR="00CE00C6" w:rsidRPr="00AD3DF1" w:rsidRDefault="00CE00C6" w:rsidP="00F11A57">
      <w:pPr>
        <w:jc w:val="center"/>
        <w:rPr>
          <w:sz w:val="20"/>
          <w:szCs w:val="20"/>
          <w:lang w:val="af-ZA"/>
        </w:rPr>
      </w:pPr>
    </w:p>
    <w:p w14:paraId="1F5BEF18" w14:textId="38FAC5B6" w:rsidR="00F11A57" w:rsidRPr="00AD3DF1" w:rsidRDefault="00F11A57" w:rsidP="00F11A57">
      <w:pPr>
        <w:jc w:val="both"/>
        <w:rPr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Kragtens Artikel 45 van die George Munisipaliteit se Verordening op Munisipale Grondgebruiksbeplanning, 2015 word hiermee kennis gegee dat die onderstaande aansoek ontvang is op </w:t>
      </w:r>
      <w:r w:rsidR="0037514E" w:rsidRPr="00AD3DF1">
        <w:rPr>
          <w:sz w:val="18"/>
          <w:szCs w:val="18"/>
          <w:lang w:val="af-ZA"/>
        </w:rPr>
        <w:t xml:space="preserve">Erf </w:t>
      </w:r>
      <w:r w:rsidR="003376BF" w:rsidRPr="00AD3DF1">
        <w:rPr>
          <w:sz w:val="18"/>
          <w:szCs w:val="18"/>
          <w:lang w:val="af-ZA"/>
        </w:rPr>
        <w:t>332</w:t>
      </w:r>
      <w:r w:rsidR="007709B6">
        <w:rPr>
          <w:sz w:val="18"/>
          <w:szCs w:val="18"/>
          <w:lang w:val="af-ZA"/>
        </w:rPr>
        <w:t>1</w:t>
      </w:r>
      <w:r w:rsidR="00CE00C6" w:rsidRPr="00AD3DF1">
        <w:rPr>
          <w:sz w:val="18"/>
          <w:szCs w:val="18"/>
          <w:lang w:val="af-ZA"/>
        </w:rPr>
        <w:t xml:space="preserve">, </w:t>
      </w:r>
      <w:r w:rsidR="003376BF" w:rsidRPr="00AD3DF1">
        <w:rPr>
          <w:sz w:val="18"/>
          <w:szCs w:val="18"/>
          <w:lang w:val="af-ZA"/>
        </w:rPr>
        <w:t>Mont Fleur</w:t>
      </w:r>
      <w:r w:rsidR="00CE00C6" w:rsidRPr="00AD3DF1">
        <w:rPr>
          <w:sz w:val="18"/>
          <w:szCs w:val="18"/>
          <w:lang w:val="af-ZA"/>
        </w:rPr>
        <w:t xml:space="preserve">, </w:t>
      </w:r>
      <w:r w:rsidR="003376BF" w:rsidRPr="00AD3DF1">
        <w:rPr>
          <w:sz w:val="18"/>
          <w:szCs w:val="18"/>
          <w:lang w:val="af-ZA"/>
        </w:rPr>
        <w:t>Blanco</w:t>
      </w:r>
      <w:r w:rsidRPr="00AD3DF1">
        <w:rPr>
          <w:b/>
          <w:i/>
          <w:sz w:val="18"/>
          <w:szCs w:val="18"/>
          <w:lang w:val="af-ZA"/>
        </w:rPr>
        <w:t xml:space="preserve"> </w:t>
      </w:r>
      <w:r w:rsidRPr="00AD3DF1">
        <w:rPr>
          <w:sz w:val="18"/>
          <w:szCs w:val="18"/>
          <w:lang w:val="af-ZA"/>
        </w:rPr>
        <w:t>deur die George Plaaslike Munisipaliteit, Direktoraat Beplanning en Ontwikkeling.</w:t>
      </w:r>
    </w:p>
    <w:p w14:paraId="24F0330D" w14:textId="22B2B7CF" w:rsidR="00F11A57" w:rsidRPr="00AD3DF1" w:rsidRDefault="00F11A57" w:rsidP="00F11A57">
      <w:pPr>
        <w:jc w:val="both"/>
        <w:rPr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Enige besware en/of kommentare, insluitend die volledige redes daarvoor en `n verduideliking van hoe die person se belange geraak word deur die aansoek, moet skriftelike ingedien word per e-pos by die relevante Administratiewe Beampte </w:t>
      </w:r>
      <w:r w:rsidR="003376BF" w:rsidRPr="00AD3DF1">
        <w:rPr>
          <w:b/>
          <w:iCs/>
          <w:sz w:val="18"/>
          <w:szCs w:val="18"/>
          <w:lang w:val="af-ZA"/>
        </w:rPr>
        <w:t>Marina Welman</w:t>
      </w:r>
      <w:r w:rsidR="0037514E" w:rsidRPr="00AD3DF1">
        <w:rPr>
          <w:b/>
          <w:iCs/>
          <w:sz w:val="18"/>
          <w:szCs w:val="18"/>
          <w:lang w:val="af-ZA"/>
        </w:rPr>
        <w:t xml:space="preserve"> </w:t>
      </w:r>
      <w:r w:rsidR="0037514E" w:rsidRPr="00AD3DF1">
        <w:rPr>
          <w:bCs/>
          <w:iCs/>
          <w:sz w:val="18"/>
          <w:szCs w:val="18"/>
          <w:lang w:val="af-ZA"/>
        </w:rPr>
        <w:t>(</w:t>
      </w:r>
      <w:hyperlink r:id="rId10" w:history="1">
        <w:r w:rsidR="003376BF" w:rsidRPr="00AD3DF1">
          <w:rPr>
            <w:rStyle w:val="Hyperlink"/>
            <w:bCs/>
            <w:iCs/>
            <w:sz w:val="18"/>
            <w:szCs w:val="18"/>
            <w:lang w:val="af-ZA"/>
          </w:rPr>
          <w:t>mhwelman@george.gov.za</w:t>
        </w:r>
      </w:hyperlink>
      <w:r w:rsidR="0037514E" w:rsidRPr="00AD3DF1">
        <w:rPr>
          <w:bCs/>
          <w:iCs/>
          <w:sz w:val="18"/>
          <w:szCs w:val="18"/>
          <w:lang w:val="af-ZA"/>
        </w:rPr>
        <w:t>)</w:t>
      </w:r>
      <w:r w:rsidRPr="00AD3DF1">
        <w:rPr>
          <w:bCs/>
          <w:iCs/>
          <w:sz w:val="18"/>
          <w:szCs w:val="18"/>
          <w:lang w:val="af-ZA"/>
        </w:rPr>
        <w:t>,</w:t>
      </w:r>
      <w:r w:rsidRPr="00AD3DF1">
        <w:rPr>
          <w:sz w:val="18"/>
          <w:szCs w:val="18"/>
          <w:lang w:val="af-ZA"/>
        </w:rPr>
        <w:t xml:space="preserve"> of as geen e-pos fasiliteit beskikbaar is nie, per SMS na die selfoon nommer van genoemde Amptenaar (slegs </w:t>
      </w:r>
      <w:r w:rsidRPr="002E473D">
        <w:rPr>
          <w:sz w:val="18"/>
          <w:szCs w:val="18"/>
          <w:lang w:val="af-ZA"/>
        </w:rPr>
        <w:t xml:space="preserve">beskikbaar op versoek) en/of by die applikant, in terme van Artikel 50 van die George Munisipaliteit se Verordening op Munisipale Grondgebruiksbeplanning, 2015 op/ of voor </w:t>
      </w:r>
      <w:r w:rsidR="00885A9A" w:rsidRPr="002E473D">
        <w:rPr>
          <w:b/>
          <w:iCs/>
          <w:sz w:val="18"/>
          <w:szCs w:val="18"/>
          <w:lang w:val="af-ZA"/>
        </w:rPr>
        <w:t>1</w:t>
      </w:r>
      <w:r w:rsidR="002E473D" w:rsidRPr="002E473D">
        <w:rPr>
          <w:b/>
          <w:iCs/>
          <w:sz w:val="18"/>
          <w:szCs w:val="18"/>
          <w:lang w:val="af-ZA"/>
        </w:rPr>
        <w:t>7</w:t>
      </w:r>
      <w:r w:rsidR="005F5031" w:rsidRPr="002E473D">
        <w:rPr>
          <w:b/>
          <w:iCs/>
          <w:sz w:val="18"/>
          <w:szCs w:val="18"/>
          <w:lang w:val="af-ZA"/>
        </w:rPr>
        <w:t xml:space="preserve"> </w:t>
      </w:r>
      <w:r w:rsidR="00885A9A" w:rsidRPr="002E473D">
        <w:rPr>
          <w:b/>
          <w:iCs/>
          <w:sz w:val="18"/>
          <w:szCs w:val="18"/>
          <w:lang w:val="af-ZA"/>
        </w:rPr>
        <w:t>Maart</w:t>
      </w:r>
      <w:r w:rsidR="005F5031" w:rsidRPr="002E473D">
        <w:rPr>
          <w:b/>
          <w:iCs/>
          <w:sz w:val="18"/>
          <w:szCs w:val="18"/>
          <w:lang w:val="af-ZA"/>
        </w:rPr>
        <w:t xml:space="preserve"> 2022</w:t>
      </w:r>
      <w:r w:rsidRPr="002E473D">
        <w:rPr>
          <w:sz w:val="18"/>
          <w:szCs w:val="18"/>
          <w:lang w:val="af-ZA"/>
        </w:rPr>
        <w:t xml:space="preserve"> met verwysing na die eiendomsbeskrywing relevant tot die aansoek, eiendomsbeskrywing en fisiese adres en volledige kontak besonderhede (e-pos adres en telefoon nommer) van die persoon of liggaam wat die beswaar/kommentaar indien, waarsonder die Munisipaliteit</w:t>
      </w:r>
      <w:r w:rsidRPr="00AD3DF1">
        <w:rPr>
          <w:sz w:val="18"/>
          <w:szCs w:val="18"/>
          <w:lang w:val="af-ZA"/>
        </w:rPr>
        <w:t xml:space="preserve"> nie kan korrespondeer met die persoon/liggaam wat die beswaar(e) en/of kommentaar ingedien het nie.</w:t>
      </w:r>
    </w:p>
    <w:p w14:paraId="2DE35091" w14:textId="407F1B60" w:rsidR="00F11A57" w:rsidRPr="00AD3DF1" w:rsidRDefault="00F11A57" w:rsidP="00F11A57">
      <w:pPr>
        <w:jc w:val="both"/>
        <w:rPr>
          <w:bCs/>
          <w:iCs/>
          <w:sz w:val="18"/>
          <w:szCs w:val="18"/>
        </w:rPr>
      </w:pPr>
      <w:r w:rsidRPr="00AD3DF1">
        <w:rPr>
          <w:sz w:val="18"/>
          <w:szCs w:val="18"/>
          <w:lang w:val="af-ZA"/>
        </w:rPr>
        <w:t>Navrae of verdere inligting ten opsigte van die aansoek kan gerig word aan die Stadsbeplannings Departement by Telefoon: 044 801 9477 of deur `n e-pos te rig aan die verantwoordelike Administratiewe Beampte</w:t>
      </w:r>
      <w:r w:rsidR="00FD0A6C" w:rsidRPr="00AD3DF1">
        <w:rPr>
          <w:sz w:val="18"/>
          <w:szCs w:val="18"/>
          <w:lang w:val="af-ZA"/>
        </w:rPr>
        <w:t xml:space="preserve">: </w:t>
      </w:r>
      <w:r w:rsidR="0040738A" w:rsidRPr="00AD3DF1">
        <w:rPr>
          <w:sz w:val="18"/>
          <w:szCs w:val="18"/>
          <w:lang w:val="af-ZA"/>
        </w:rPr>
        <w:t>Marina Welman</w:t>
      </w:r>
      <w:r w:rsidR="00FD0A6C" w:rsidRPr="00AD3DF1">
        <w:rPr>
          <w:sz w:val="18"/>
          <w:szCs w:val="18"/>
          <w:lang w:val="af-ZA"/>
        </w:rPr>
        <w:t xml:space="preserve"> (</w:t>
      </w:r>
      <w:hyperlink r:id="rId11" w:history="1">
        <w:r w:rsidR="00C72ADB" w:rsidRPr="00FB7878">
          <w:rPr>
            <w:rStyle w:val="Hyperlink"/>
            <w:sz w:val="18"/>
            <w:szCs w:val="18"/>
            <w:lang w:val="af-ZA"/>
          </w:rPr>
          <w:t>mhwelman@george.gov.za</w:t>
        </w:r>
      </w:hyperlink>
      <w:r w:rsidR="00FD0A6C" w:rsidRPr="00AD3DF1">
        <w:rPr>
          <w:sz w:val="18"/>
          <w:szCs w:val="18"/>
          <w:lang w:val="af-ZA"/>
        </w:rPr>
        <w:t>)</w:t>
      </w:r>
      <w:r w:rsidRPr="00AD3DF1">
        <w:rPr>
          <w:i/>
          <w:sz w:val="18"/>
          <w:szCs w:val="18"/>
          <w:lang w:val="af-ZA"/>
        </w:rPr>
        <w:t xml:space="preserve"> </w:t>
      </w:r>
      <w:r w:rsidRPr="00AD3DF1">
        <w:rPr>
          <w:sz w:val="18"/>
          <w:szCs w:val="18"/>
          <w:lang w:val="af-ZA"/>
        </w:rPr>
        <w:t xml:space="preserve">of deur die applikant te </w:t>
      </w:r>
      <w:r w:rsidRPr="00AD3DF1">
        <w:rPr>
          <w:i/>
          <w:sz w:val="18"/>
          <w:szCs w:val="18"/>
          <w:lang w:val="af-ZA"/>
        </w:rPr>
        <w:t xml:space="preserve">kontak </w:t>
      </w:r>
      <w:r w:rsidRPr="00AD3DF1">
        <w:rPr>
          <w:sz w:val="18"/>
          <w:szCs w:val="18"/>
          <w:lang w:val="af-ZA"/>
        </w:rPr>
        <w:t xml:space="preserve">(kontak besonderhede onderaan). Die aansoek sal ook beskikbaar wees op die Munisipale webtuiste </w:t>
      </w:r>
      <w:r w:rsidRPr="00AD3DF1">
        <w:rPr>
          <w:bCs/>
          <w:iCs/>
          <w:sz w:val="18"/>
          <w:szCs w:val="18"/>
          <w:lang w:val="af-ZA"/>
        </w:rPr>
        <w:t>(</w:t>
      </w:r>
      <w:hyperlink r:id="rId12" w:tgtFrame="_blank" w:tooltip="Original URL: https://george.gov.za/planning-and-development-cat/land-use-applications/land-use-submissions/. Click or tap if you trust this link." w:history="1">
        <w:r w:rsidR="002E7F09" w:rsidRPr="00AD3DF1">
          <w:rPr>
            <w:rStyle w:val="Hyperlink"/>
            <w:bCs/>
            <w:iCs/>
            <w:sz w:val="18"/>
            <w:szCs w:val="18"/>
          </w:rPr>
          <w:t>https://george.gov.za/planning-and-development-cat/land-use-applications/land-use-submissions/</w:t>
        </w:r>
      </w:hyperlink>
      <w:r w:rsidRPr="00AD3DF1">
        <w:rPr>
          <w:bCs/>
          <w:iCs/>
          <w:sz w:val="18"/>
          <w:szCs w:val="18"/>
          <w:lang w:val="af-ZA"/>
        </w:rPr>
        <w:t>)</w:t>
      </w:r>
      <w:r w:rsidRPr="00AD3DF1">
        <w:rPr>
          <w:sz w:val="18"/>
          <w:szCs w:val="18"/>
          <w:lang w:val="af-ZA"/>
        </w:rPr>
        <w:t xml:space="preserve"> vir 30 dae. Enige kommentare/ besware wat na die voorgemelde sluitings datum ontvang word, mag moontlik nie in ag geneem word nie.  </w:t>
      </w:r>
    </w:p>
    <w:p w14:paraId="5032DD2F" w14:textId="77777777" w:rsidR="00F11A57" w:rsidRPr="00AD3DF1" w:rsidRDefault="00F11A57" w:rsidP="00F11A57">
      <w:pPr>
        <w:jc w:val="both"/>
        <w:rPr>
          <w:sz w:val="18"/>
          <w:szCs w:val="18"/>
          <w:lang w:val="af-ZA"/>
        </w:rPr>
      </w:pPr>
    </w:p>
    <w:p w14:paraId="56FDFB4E" w14:textId="646EEFCB" w:rsidR="009B4771" w:rsidRPr="00AD3DF1" w:rsidRDefault="00F11A57" w:rsidP="00CE00C6">
      <w:pPr>
        <w:jc w:val="both"/>
        <w:rPr>
          <w:b/>
          <w:i/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Eiendoms Beskrywing: </w:t>
      </w:r>
      <w:r w:rsidR="00CE00C6" w:rsidRPr="00AD3DF1">
        <w:rPr>
          <w:b/>
          <w:i/>
          <w:sz w:val="18"/>
          <w:szCs w:val="18"/>
          <w:lang w:val="af-ZA"/>
        </w:rPr>
        <w:t xml:space="preserve">Erf </w:t>
      </w:r>
      <w:r w:rsidR="003E4CBB" w:rsidRPr="00AD3DF1">
        <w:rPr>
          <w:b/>
          <w:i/>
          <w:sz w:val="18"/>
          <w:szCs w:val="18"/>
          <w:lang w:val="af-ZA"/>
        </w:rPr>
        <w:t>332</w:t>
      </w:r>
      <w:r w:rsidR="00442BD7">
        <w:rPr>
          <w:b/>
          <w:i/>
          <w:sz w:val="18"/>
          <w:szCs w:val="18"/>
          <w:lang w:val="af-ZA"/>
        </w:rPr>
        <w:t>1</w:t>
      </w:r>
      <w:r w:rsidR="003E4CBB" w:rsidRPr="00AD3DF1">
        <w:rPr>
          <w:b/>
          <w:i/>
          <w:sz w:val="18"/>
          <w:szCs w:val="18"/>
          <w:lang w:val="af-ZA"/>
        </w:rPr>
        <w:t>, Brandwagbergstraat, Mont Fleur, Blanco</w:t>
      </w:r>
      <w:r w:rsidR="00CE00C6" w:rsidRPr="00AD3DF1">
        <w:rPr>
          <w:b/>
          <w:i/>
          <w:sz w:val="18"/>
          <w:szCs w:val="18"/>
          <w:lang w:val="af-ZA"/>
        </w:rPr>
        <w:t xml:space="preserve"> </w:t>
      </w:r>
    </w:p>
    <w:p w14:paraId="1F71ED50" w14:textId="308CB24E" w:rsidR="00F11A57" w:rsidRPr="00AD3DF1" w:rsidRDefault="00F11A57" w:rsidP="00CE00C6">
      <w:pPr>
        <w:jc w:val="both"/>
        <w:rPr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Besonderhede van Applikant: </w:t>
      </w:r>
      <w:r w:rsidR="0082433A" w:rsidRPr="00AD3DF1">
        <w:rPr>
          <w:b/>
          <w:i/>
          <w:sz w:val="18"/>
          <w:szCs w:val="18"/>
          <w:lang w:val="af-ZA"/>
        </w:rPr>
        <w:t xml:space="preserve">DELplan Consulting: 044 873 4566 / </w:t>
      </w:r>
      <w:hyperlink r:id="rId13" w:history="1">
        <w:r w:rsidR="0082433A" w:rsidRPr="00AD3DF1">
          <w:rPr>
            <w:rStyle w:val="Hyperlink"/>
            <w:b/>
            <w:i/>
            <w:sz w:val="18"/>
            <w:szCs w:val="18"/>
            <w:lang w:val="af-ZA"/>
          </w:rPr>
          <w:t>planning@delplan.co.za</w:t>
        </w:r>
      </w:hyperlink>
      <w:r w:rsidR="0082433A" w:rsidRPr="00AD3DF1">
        <w:rPr>
          <w:b/>
          <w:i/>
          <w:sz w:val="18"/>
          <w:szCs w:val="18"/>
          <w:lang w:val="af-ZA"/>
        </w:rPr>
        <w:t xml:space="preserve"> </w:t>
      </w:r>
      <w:r w:rsidR="00EF3092" w:rsidRPr="00AD3DF1">
        <w:rPr>
          <w:b/>
          <w:i/>
          <w:sz w:val="18"/>
          <w:szCs w:val="18"/>
          <w:lang w:val="af-ZA"/>
        </w:rPr>
        <w:t>namens</w:t>
      </w:r>
      <w:r w:rsidR="0082433A" w:rsidRPr="00AD3DF1">
        <w:rPr>
          <w:b/>
          <w:i/>
          <w:sz w:val="18"/>
          <w:szCs w:val="18"/>
          <w:lang w:val="af-ZA"/>
        </w:rPr>
        <w:t xml:space="preserve"> </w:t>
      </w:r>
      <w:r w:rsidR="00A8286F">
        <w:rPr>
          <w:b/>
          <w:i/>
          <w:sz w:val="18"/>
          <w:szCs w:val="18"/>
          <w:lang w:val="af-ZA"/>
        </w:rPr>
        <w:t>Green Peak Properties</w:t>
      </w:r>
      <w:r w:rsidR="003E4CBB" w:rsidRPr="00AD3DF1">
        <w:rPr>
          <w:b/>
          <w:i/>
          <w:sz w:val="18"/>
          <w:szCs w:val="18"/>
          <w:lang w:val="af-ZA"/>
        </w:rPr>
        <w:t xml:space="preserve"> (Pty) Ltd</w:t>
      </w:r>
    </w:p>
    <w:p w14:paraId="02F45347" w14:textId="77777777" w:rsidR="00F20BE2" w:rsidRDefault="00F20BE2" w:rsidP="00F11A57">
      <w:pPr>
        <w:jc w:val="both"/>
        <w:rPr>
          <w:sz w:val="18"/>
          <w:szCs w:val="18"/>
          <w:lang w:val="af-ZA"/>
        </w:rPr>
      </w:pPr>
    </w:p>
    <w:p w14:paraId="70A9D54D" w14:textId="013FAD9F" w:rsidR="00F11A57" w:rsidRPr="00AD3DF1" w:rsidRDefault="00F11A57" w:rsidP="00F11A57">
      <w:pPr>
        <w:jc w:val="both"/>
        <w:rPr>
          <w:b/>
          <w:i/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Aard van Aansoek: </w:t>
      </w:r>
    </w:p>
    <w:p w14:paraId="0F812F8C" w14:textId="2BC96ABE" w:rsidR="002D01C7" w:rsidRPr="00F76EEB" w:rsidRDefault="00476A0E" w:rsidP="002D01C7">
      <w:pPr>
        <w:pStyle w:val="ListParagraph"/>
        <w:numPr>
          <w:ilvl w:val="0"/>
          <w:numId w:val="5"/>
        </w:numPr>
        <w:ind w:left="709" w:hanging="283"/>
        <w:jc w:val="both"/>
        <w:rPr>
          <w:rFonts w:ascii="Arial" w:hAnsi="Arial" w:cs="Arial"/>
          <w:bCs/>
          <w:sz w:val="18"/>
          <w:szCs w:val="18"/>
        </w:rPr>
      </w:pPr>
      <w:r w:rsidRPr="00F76EEB">
        <w:rPr>
          <w:rFonts w:ascii="Arial" w:hAnsi="Arial" w:cs="Arial"/>
          <w:b/>
          <w:sz w:val="18"/>
          <w:szCs w:val="18"/>
          <w:u w:val="single"/>
        </w:rPr>
        <w:t>Onderverdeling</w:t>
      </w:r>
      <w:r w:rsidR="002D01C7" w:rsidRPr="00F76EEB">
        <w:rPr>
          <w:rFonts w:ascii="Arial" w:hAnsi="Arial" w:cs="Arial"/>
          <w:bCs/>
          <w:sz w:val="18"/>
          <w:szCs w:val="18"/>
        </w:rPr>
        <w:t xml:space="preserve"> </w:t>
      </w:r>
      <w:r w:rsidRPr="00F76EEB">
        <w:rPr>
          <w:rFonts w:ascii="Arial" w:hAnsi="Arial" w:cs="Arial"/>
          <w:bCs/>
          <w:sz w:val="18"/>
          <w:szCs w:val="18"/>
        </w:rPr>
        <w:t xml:space="preserve">ingevolge Artikel 15(2)(d) van die George Munisipaliteit: Grondgebruikbeplanningsverordening (2015) van Erf 3323, Blanco in </w:t>
      </w:r>
      <w:r w:rsidR="009D2CE0">
        <w:rPr>
          <w:rFonts w:ascii="Arial" w:hAnsi="Arial" w:cs="Arial"/>
          <w:bCs/>
          <w:sz w:val="18"/>
          <w:szCs w:val="18"/>
        </w:rPr>
        <w:t>vier</w:t>
      </w:r>
      <w:r w:rsidRPr="00F76EEB">
        <w:rPr>
          <w:rFonts w:ascii="Arial" w:hAnsi="Arial" w:cs="Arial"/>
          <w:bCs/>
          <w:sz w:val="18"/>
          <w:szCs w:val="18"/>
        </w:rPr>
        <w:t xml:space="preserve"> gedeeltes:</w:t>
      </w:r>
    </w:p>
    <w:p w14:paraId="18F0765E" w14:textId="3B86A2A8" w:rsidR="002D01C7" w:rsidRPr="00F76EEB" w:rsidRDefault="00476A0E" w:rsidP="002D01C7">
      <w:pPr>
        <w:pStyle w:val="ListParagraph"/>
        <w:numPr>
          <w:ilvl w:val="1"/>
          <w:numId w:val="5"/>
        </w:numPr>
        <w:ind w:left="1418" w:hanging="284"/>
        <w:jc w:val="both"/>
        <w:rPr>
          <w:rFonts w:ascii="Arial" w:hAnsi="Arial" w:cs="Arial"/>
          <w:bCs/>
          <w:sz w:val="18"/>
          <w:szCs w:val="18"/>
        </w:rPr>
      </w:pPr>
      <w:r w:rsidRPr="00F76EEB">
        <w:rPr>
          <w:rFonts w:ascii="Arial" w:hAnsi="Arial" w:cs="Arial"/>
          <w:bCs/>
          <w:sz w:val="18"/>
          <w:szCs w:val="18"/>
        </w:rPr>
        <w:t>Restant Erf 332</w:t>
      </w:r>
      <w:r w:rsidR="009D2CE0">
        <w:rPr>
          <w:rFonts w:ascii="Arial" w:hAnsi="Arial" w:cs="Arial"/>
          <w:bCs/>
          <w:sz w:val="18"/>
          <w:szCs w:val="18"/>
        </w:rPr>
        <w:t>1</w:t>
      </w:r>
      <w:r w:rsidRPr="00F76EEB">
        <w:rPr>
          <w:rFonts w:ascii="Arial" w:hAnsi="Arial" w:cs="Arial"/>
          <w:bCs/>
          <w:sz w:val="18"/>
          <w:szCs w:val="18"/>
        </w:rPr>
        <w:t xml:space="preserve"> (±</w:t>
      </w:r>
      <w:r w:rsidR="009D2CE0">
        <w:rPr>
          <w:rFonts w:ascii="Arial" w:hAnsi="Arial" w:cs="Arial"/>
          <w:bCs/>
          <w:sz w:val="18"/>
          <w:szCs w:val="18"/>
        </w:rPr>
        <w:t>6</w:t>
      </w:r>
      <w:r w:rsidR="00DC54CD">
        <w:rPr>
          <w:rFonts w:ascii="Arial" w:hAnsi="Arial" w:cs="Arial"/>
          <w:bCs/>
          <w:sz w:val="18"/>
          <w:szCs w:val="18"/>
        </w:rPr>
        <w:t>82</w:t>
      </w:r>
      <w:r w:rsidRPr="00F76EEB">
        <w:rPr>
          <w:rFonts w:ascii="Arial" w:hAnsi="Arial" w:cs="Arial"/>
          <w:bCs/>
          <w:sz w:val="18"/>
          <w:szCs w:val="18"/>
        </w:rPr>
        <w:t>m²)</w:t>
      </w:r>
    </w:p>
    <w:p w14:paraId="327DB983" w14:textId="309CE4D7" w:rsidR="00476A0E" w:rsidRDefault="00476A0E" w:rsidP="002D01C7">
      <w:pPr>
        <w:pStyle w:val="ListParagraph"/>
        <w:numPr>
          <w:ilvl w:val="1"/>
          <w:numId w:val="5"/>
        </w:numPr>
        <w:ind w:left="1418" w:hanging="284"/>
        <w:jc w:val="both"/>
        <w:rPr>
          <w:rFonts w:ascii="Arial" w:hAnsi="Arial" w:cs="Arial"/>
          <w:bCs/>
          <w:sz w:val="18"/>
          <w:szCs w:val="18"/>
        </w:rPr>
      </w:pPr>
      <w:r w:rsidRPr="00F76EEB">
        <w:rPr>
          <w:rFonts w:ascii="Arial" w:hAnsi="Arial" w:cs="Arial"/>
          <w:bCs/>
          <w:sz w:val="18"/>
          <w:szCs w:val="18"/>
        </w:rPr>
        <w:t xml:space="preserve">Gedeelte </w:t>
      </w:r>
      <w:r w:rsidR="00DC54CD">
        <w:rPr>
          <w:rFonts w:ascii="Arial" w:hAnsi="Arial" w:cs="Arial"/>
          <w:bCs/>
          <w:sz w:val="18"/>
          <w:szCs w:val="18"/>
        </w:rPr>
        <w:t>A</w:t>
      </w:r>
      <w:r w:rsidRPr="00F76EEB">
        <w:rPr>
          <w:rFonts w:ascii="Arial" w:hAnsi="Arial" w:cs="Arial"/>
          <w:bCs/>
          <w:sz w:val="18"/>
          <w:szCs w:val="18"/>
        </w:rPr>
        <w:t xml:space="preserve"> (±</w:t>
      </w:r>
      <w:r w:rsidR="00DC54CD">
        <w:rPr>
          <w:rFonts w:ascii="Arial" w:hAnsi="Arial" w:cs="Arial"/>
          <w:bCs/>
          <w:sz w:val="18"/>
          <w:szCs w:val="18"/>
        </w:rPr>
        <w:t>463</w:t>
      </w:r>
      <w:r w:rsidRPr="00F76EEB">
        <w:rPr>
          <w:rFonts w:ascii="Arial" w:hAnsi="Arial" w:cs="Arial"/>
          <w:bCs/>
          <w:sz w:val="18"/>
          <w:szCs w:val="18"/>
        </w:rPr>
        <w:t>m²)</w:t>
      </w:r>
    </w:p>
    <w:p w14:paraId="51DF3847" w14:textId="6D7B15D9" w:rsidR="00DC54CD" w:rsidRPr="00DC54CD" w:rsidRDefault="00DC54CD" w:rsidP="00DC54CD">
      <w:pPr>
        <w:pStyle w:val="ListParagraph"/>
        <w:numPr>
          <w:ilvl w:val="1"/>
          <w:numId w:val="5"/>
        </w:numPr>
        <w:ind w:left="1418" w:hanging="284"/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Gedeelte</w:t>
      </w:r>
      <w:r w:rsidRPr="00DC54CD">
        <w:rPr>
          <w:rFonts w:ascii="Arial" w:hAnsi="Arial" w:cs="Arial"/>
          <w:bCs/>
          <w:sz w:val="18"/>
          <w:szCs w:val="18"/>
        </w:rPr>
        <w:t xml:space="preserve"> B (±472m²)</w:t>
      </w:r>
    </w:p>
    <w:p w14:paraId="7B7EC9F1" w14:textId="38E670E4" w:rsidR="00DC54CD" w:rsidRDefault="00DC54CD" w:rsidP="00DC54CD">
      <w:pPr>
        <w:pStyle w:val="ListParagraph"/>
        <w:numPr>
          <w:ilvl w:val="1"/>
          <w:numId w:val="5"/>
        </w:numPr>
        <w:ind w:left="1418" w:hanging="284"/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Gedeelte C</w:t>
      </w:r>
      <w:r w:rsidRPr="00DC54CD">
        <w:rPr>
          <w:rFonts w:ascii="Arial" w:hAnsi="Arial" w:cs="Arial"/>
          <w:bCs/>
          <w:sz w:val="18"/>
          <w:szCs w:val="18"/>
        </w:rPr>
        <w:t xml:space="preserve"> (±670m²)</w:t>
      </w:r>
    </w:p>
    <w:p w14:paraId="7B85B304" w14:textId="006B7BFB" w:rsidR="00B826BD" w:rsidRPr="00B826BD" w:rsidRDefault="00B826BD" w:rsidP="00442BD7">
      <w:pPr>
        <w:ind w:firstLine="709"/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 xml:space="preserve">Insluitend die registrasie van ‘n </w:t>
      </w:r>
      <w:r w:rsidR="00442BD7">
        <w:rPr>
          <w:bCs/>
          <w:sz w:val="18"/>
          <w:szCs w:val="18"/>
        </w:rPr>
        <w:t>r</w:t>
      </w:r>
      <w:r w:rsidR="00442BD7" w:rsidRPr="00442BD7">
        <w:rPr>
          <w:bCs/>
          <w:sz w:val="18"/>
          <w:szCs w:val="18"/>
        </w:rPr>
        <w:t>eg-van-weg-serwituut</w:t>
      </w:r>
    </w:p>
    <w:p w14:paraId="0F655035" w14:textId="76D6E210" w:rsidR="009C58A1" w:rsidRPr="00F76EEB" w:rsidRDefault="00476A0E" w:rsidP="00F76EEB">
      <w:pPr>
        <w:pStyle w:val="ListParagraph"/>
        <w:numPr>
          <w:ilvl w:val="0"/>
          <w:numId w:val="5"/>
        </w:numPr>
        <w:ind w:left="709" w:hanging="283"/>
        <w:jc w:val="both"/>
        <w:rPr>
          <w:rFonts w:ascii="Arial" w:hAnsi="Arial" w:cs="Arial"/>
          <w:b/>
          <w:i/>
          <w:sz w:val="18"/>
          <w:szCs w:val="18"/>
          <w:lang w:val="af-ZA"/>
        </w:rPr>
      </w:pPr>
      <w:r w:rsidRPr="00F76EEB">
        <w:rPr>
          <w:rFonts w:ascii="Arial" w:hAnsi="Arial" w:cs="Arial"/>
          <w:b/>
          <w:sz w:val="18"/>
          <w:szCs w:val="18"/>
          <w:u w:val="single"/>
        </w:rPr>
        <w:t>Afwyking</w:t>
      </w:r>
      <w:r w:rsidRPr="00F76EEB">
        <w:rPr>
          <w:rFonts w:ascii="Arial" w:hAnsi="Arial" w:cs="Arial"/>
          <w:bCs/>
          <w:sz w:val="18"/>
          <w:szCs w:val="18"/>
        </w:rPr>
        <w:t xml:space="preserve"> ingevolge Artikel 15(2)(b) van die George Munisipaliteit: Verordening op Grondgebruikbeplanning (2015) om af te wyk van die verskaffing van 'n vullis- en dienswerf.</w:t>
      </w:r>
    </w:p>
    <w:p w14:paraId="137708CD" w14:textId="77777777" w:rsidR="009C58A1" w:rsidRPr="00AD3DF1" w:rsidRDefault="009C58A1" w:rsidP="00F11A57">
      <w:pPr>
        <w:jc w:val="both"/>
        <w:rPr>
          <w:b/>
          <w:i/>
          <w:sz w:val="18"/>
          <w:szCs w:val="18"/>
          <w:lang w:val="af-ZA"/>
        </w:rPr>
      </w:pPr>
    </w:p>
    <w:p w14:paraId="5305C881" w14:textId="033E4AE0" w:rsidR="003876CD" w:rsidRPr="00AD3DF1" w:rsidRDefault="00F11A57" w:rsidP="00F11A57">
      <w:pPr>
        <w:jc w:val="both"/>
        <w:rPr>
          <w:bCs/>
          <w:iCs/>
          <w:sz w:val="18"/>
          <w:szCs w:val="18"/>
          <w:lang w:val="af-ZA"/>
        </w:rPr>
      </w:pPr>
      <w:r w:rsidRPr="0034497C">
        <w:rPr>
          <w:bCs/>
          <w:iCs/>
          <w:sz w:val="18"/>
          <w:szCs w:val="18"/>
          <w:lang w:val="af-ZA"/>
        </w:rPr>
        <w:t xml:space="preserve">Verwysings nommer: </w:t>
      </w:r>
      <w:r w:rsidR="0034497C" w:rsidRPr="0034497C">
        <w:rPr>
          <w:iCs/>
          <w:sz w:val="18"/>
          <w:szCs w:val="18"/>
        </w:rPr>
        <w:t>2181426</w:t>
      </w:r>
    </w:p>
    <w:sectPr w:rsidR="003876CD" w:rsidRPr="00AD3DF1">
      <w:type w:val="continuous"/>
      <w:pgSz w:w="16840" w:h="11910" w:orient="landscape"/>
      <w:pgMar w:top="0" w:right="360" w:bottom="0" w:left="340" w:header="720" w:footer="720" w:gutter="0"/>
      <w:cols w:num="2" w:space="720" w:equalWidth="0">
        <w:col w:w="7789" w:space="487"/>
        <w:col w:w="7864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401DD"/>
    <w:multiLevelType w:val="hybridMultilevel"/>
    <w:tmpl w:val="5FAA85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CC111D"/>
    <w:multiLevelType w:val="hybridMultilevel"/>
    <w:tmpl w:val="77CC3F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C0BAD"/>
    <w:multiLevelType w:val="hybridMultilevel"/>
    <w:tmpl w:val="28C0BE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22A3"/>
    <w:multiLevelType w:val="hybridMultilevel"/>
    <w:tmpl w:val="E6D875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747FAC"/>
    <w:multiLevelType w:val="hybridMultilevel"/>
    <w:tmpl w:val="B13019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Tc0NDAxtLQ0MjNT0lEKTi0uzszPAymwrAUAnncP3ywAAAA="/>
  </w:docVars>
  <w:rsids>
    <w:rsidRoot w:val="00175FFA"/>
    <w:rsid w:val="00052BCD"/>
    <w:rsid w:val="000B7105"/>
    <w:rsid w:val="000C2C25"/>
    <w:rsid w:val="000F2F6B"/>
    <w:rsid w:val="00120C6C"/>
    <w:rsid w:val="00175FFA"/>
    <w:rsid w:val="001B00F6"/>
    <w:rsid w:val="001D2CAE"/>
    <w:rsid w:val="0022453D"/>
    <w:rsid w:val="002654B9"/>
    <w:rsid w:val="002678AC"/>
    <w:rsid w:val="002865B9"/>
    <w:rsid w:val="002D01C7"/>
    <w:rsid w:val="002E473D"/>
    <w:rsid w:val="002E7F09"/>
    <w:rsid w:val="00316212"/>
    <w:rsid w:val="003172DC"/>
    <w:rsid w:val="003376BF"/>
    <w:rsid w:val="0034497C"/>
    <w:rsid w:val="00356ADF"/>
    <w:rsid w:val="0037514E"/>
    <w:rsid w:val="003876CD"/>
    <w:rsid w:val="003E4CBB"/>
    <w:rsid w:val="0040738A"/>
    <w:rsid w:val="00442BD7"/>
    <w:rsid w:val="00476A0E"/>
    <w:rsid w:val="00506FF3"/>
    <w:rsid w:val="00521D0A"/>
    <w:rsid w:val="0058108E"/>
    <w:rsid w:val="005D6647"/>
    <w:rsid w:val="005F5031"/>
    <w:rsid w:val="006E2D71"/>
    <w:rsid w:val="00723C29"/>
    <w:rsid w:val="00746FC9"/>
    <w:rsid w:val="007709B6"/>
    <w:rsid w:val="007B0A49"/>
    <w:rsid w:val="007F00CE"/>
    <w:rsid w:val="007F5750"/>
    <w:rsid w:val="0082433A"/>
    <w:rsid w:val="008844AD"/>
    <w:rsid w:val="00885A9A"/>
    <w:rsid w:val="009310E9"/>
    <w:rsid w:val="009B4771"/>
    <w:rsid w:val="009C58A1"/>
    <w:rsid w:val="009D2CE0"/>
    <w:rsid w:val="00A8286F"/>
    <w:rsid w:val="00AD3DF1"/>
    <w:rsid w:val="00B826BD"/>
    <w:rsid w:val="00B91968"/>
    <w:rsid w:val="00C12324"/>
    <w:rsid w:val="00C72ADB"/>
    <w:rsid w:val="00C8077C"/>
    <w:rsid w:val="00C8474C"/>
    <w:rsid w:val="00C857E4"/>
    <w:rsid w:val="00CE00C6"/>
    <w:rsid w:val="00D57F8A"/>
    <w:rsid w:val="00D84ED0"/>
    <w:rsid w:val="00DC54CD"/>
    <w:rsid w:val="00DD09D4"/>
    <w:rsid w:val="00DE0900"/>
    <w:rsid w:val="00DE7165"/>
    <w:rsid w:val="00EA679D"/>
    <w:rsid w:val="00EE6C33"/>
    <w:rsid w:val="00EF3092"/>
    <w:rsid w:val="00F11A57"/>
    <w:rsid w:val="00F20BE2"/>
    <w:rsid w:val="00F26B7F"/>
    <w:rsid w:val="00F54C18"/>
    <w:rsid w:val="00F76EEB"/>
    <w:rsid w:val="00FD0A6C"/>
    <w:rsid w:val="00FF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AC8D44"/>
  <w14:defaultImageDpi w14:val="0"/>
  <w15:docId w15:val="{FD9DC220-96AA-465F-84D1-F23D724CB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673" w:lineRule="exact"/>
      <w:ind w:left="112"/>
    </w:pPr>
    <w:rPr>
      <w:b/>
      <w:bCs/>
      <w:sz w:val="61"/>
      <w:szCs w:val="61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table" w:styleId="TableGrid">
    <w:name w:val="Table Grid"/>
    <w:basedOn w:val="TableNormal"/>
    <w:uiPriority w:val="59"/>
    <w:rsid w:val="0017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11A5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6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54C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3.safelinks.protection.outlook.com/?url=https%3A%2F%2Fgeorge.gov.za%2Fplanning-and-development-cat%2Fland-use-applications%2Fland-use-submissions%2F&amp;data=04%7C01%7CCebester%40george.gov.za%7C4608dbe397384797cae708d9db1e3217%7C0e449bf50cb4445685f5efd73c4a51c4%7C0%7C0%7C637781745244940214%7CUnknown%7CTWFpbGZsb3d8eyJWIjoiMC4wLjAwMDAiLCJQIjoiV2luMzIiLCJBTiI6Ik1haWwiLCJXVCI6Mn0%3D%7C0&amp;sdata=L0Dd9XqoZhxnU6MMPgdZF10YBDK41h6WnLKmnrKjdIE%3D&amp;reserved=0" TargetMode="External"/><Relationship Id="rId13" Type="http://schemas.openxmlformats.org/officeDocument/2006/relationships/hyperlink" Target="mailto:planning@delplan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hwelman@george.gov.za" TargetMode="External"/><Relationship Id="rId12" Type="http://schemas.openxmlformats.org/officeDocument/2006/relationships/hyperlink" Target="https://eur03.safelinks.protection.outlook.com/?url=https%3A%2F%2Fgeorge.gov.za%2Fplanning-and-development-cat%2Fland-use-applications%2Fland-use-submissions%2F&amp;data=04%7C01%7CCebester%40george.gov.za%7C4608dbe397384797cae708d9db1e3217%7C0e449bf50cb4445685f5efd73c4a51c4%7C0%7C0%7C637781745244940214%7CUnknown%7CTWFpbGZsb3d8eyJWIjoiMC4wLjAwMDAiLCJQIjoiV2luMzIiLCJBTiI6Ik1haWwiLCJXVCI6Mn0%3D%7C0&amp;sdata=L0Dd9XqoZhxnU6MMPgdZF10YBDK41h6WnLKmnrKjdIE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hwelman@george.gov.za" TargetMode="External"/><Relationship Id="rId11" Type="http://schemas.openxmlformats.org/officeDocument/2006/relationships/hyperlink" Target="mailto:mhwelman@george.gov.za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mhwelman@george.gov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lanning@delplan.co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704</Words>
  <Characters>6005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E HUYSER</dc:creator>
  <cp:keywords/>
  <dc:description/>
  <cp:lastModifiedBy>Brendie</cp:lastModifiedBy>
  <cp:revision>11</cp:revision>
  <cp:lastPrinted>2022-01-21T08:34:00Z</cp:lastPrinted>
  <dcterms:created xsi:type="dcterms:W3CDTF">2022-01-10T13:02:00Z</dcterms:created>
  <dcterms:modified xsi:type="dcterms:W3CDTF">2022-02-09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16.1 (Windows)</vt:lpwstr>
  </property>
</Properties>
</file>